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for Large-Scale Image Data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Quy Ban</w:t>
      </w:r>
      <w:r w:rsidR="008234E7" w:rsidRPr="00D945EC">
        <w:t xml:space="preserve"> </w:t>
      </w:r>
      <w:r>
        <w:t>Tran</w:t>
      </w:r>
      <w:r w:rsidR="008234E7" w:rsidRPr="00D945EC">
        <w:t xml:space="preserve"> </w:t>
      </w:r>
      <w:r w:rsidR="00563465">
        <w:rPr>
          <w:vertAlign w:val="superscript"/>
        </w:rPr>
        <w:t>1,2</w:t>
      </w:r>
      <w:r w:rsidR="008234E7" w:rsidRPr="00D945EC">
        <w:t xml:space="preserve"> and </w:t>
      </w:r>
      <w:proofErr w:type="spellStart"/>
      <w:r w:rsidR="008234E7" w:rsidRPr="00D945EC">
        <w:t>Firstname</w:t>
      </w:r>
      <w:proofErr w:type="spellEnd"/>
      <w:r w:rsidR="008234E7" w:rsidRPr="00D945EC">
        <w:t xml:space="preserve"> Lastname </w:t>
      </w:r>
      <w:proofErr w:type="gramStart"/>
      <w:r w:rsidR="008234E7" w:rsidRPr="001F31D1">
        <w:rPr>
          <w:vertAlign w:val="superscript"/>
        </w:rPr>
        <w:t>2,</w:t>
      </w:r>
      <w:r w:rsidR="008234E7"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r>
              <w:t xml:space="preserve">Lastname, F.; Lastname, F.; Lastnam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 xml:space="preserve">Academic Editor: </w:t>
            </w:r>
            <w:proofErr w:type="spellStart"/>
            <w:r>
              <w:t>Firstname</w:t>
            </w:r>
            <w:proofErr w:type="spellEnd"/>
            <w:r>
              <w:t xml:space="preserve"> Lastname</w:t>
            </w:r>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ith regard to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7286CB6" w14:textId="410AFED9" w:rsidR="00C8304D" w:rsidRPr="00C8304D" w:rsidRDefault="00C8304D" w:rsidP="00C8304D">
      <w:pPr>
        <w:pStyle w:val="MDPI17abstract"/>
        <w:rPr>
          <w:snapToGrid w:val="0"/>
          <w:sz w:val="20"/>
        </w:rPr>
      </w:pPr>
      <w:r>
        <w:rPr>
          <w:b/>
          <w:szCs w:val="18"/>
        </w:rPr>
        <w:t xml:space="preserve">Abstract: </w:t>
      </w:r>
      <w:r>
        <w:rPr>
          <w:snapToGrid w:val="0"/>
          <w:sz w:val="20"/>
        </w:rPr>
        <w:t>Clustering analysis, specifically, for large image data are increasingly being applied in various fields such as finance, risk management, prediction, etc., and has been an interesting subject in many science discussions. Deep learning</w:t>
      </w:r>
      <w:r w:rsidR="00090F33">
        <w:rPr>
          <w:snapToGrid w:val="0"/>
          <w:sz w:val="20"/>
        </w:rPr>
        <w:t xml:space="preserve">, a widely used approach, </w:t>
      </w:r>
      <w:r>
        <w:rPr>
          <w:snapToGrid w:val="0"/>
          <w:sz w:val="20"/>
        </w:rPr>
        <w:t xml:space="preserve">along with classical methods </w:t>
      </w:r>
      <w:r w:rsidR="00090F33">
        <w:rPr>
          <w:snapToGrid w:val="0"/>
          <w:sz w:val="20"/>
        </w:rPr>
        <w:t>is</w:t>
      </w:r>
      <w:r>
        <w:rPr>
          <w:snapToGrid w:val="0"/>
          <w:sz w:val="20"/>
        </w:rPr>
        <w:t xml:space="preserve"> being </w:t>
      </w:r>
      <w:r w:rsidR="00090F33">
        <w:rPr>
          <w:snapToGrid w:val="0"/>
          <w:sz w:val="20"/>
        </w:rPr>
        <w:t xml:space="preserve">used </w:t>
      </w:r>
      <w:r>
        <w:rPr>
          <w:snapToGrid w:val="0"/>
          <w:sz w:val="20"/>
        </w:rPr>
        <w:t xml:space="preserve">to </w:t>
      </w:r>
      <w:r w:rsidR="00090F33">
        <w:rPr>
          <w:snapToGrid w:val="0"/>
          <w:sz w:val="20"/>
        </w:rPr>
        <w:t>address sophisticated classification</w:t>
      </w:r>
      <w:r>
        <w:rPr>
          <w:snapToGrid w:val="0"/>
          <w:sz w:val="20"/>
        </w:rPr>
        <w:t xml:space="preserve"> problems</w:t>
      </w:r>
      <w:r w:rsidR="00090F33">
        <w:rPr>
          <w:snapToGrid w:val="0"/>
          <w:sz w:val="20"/>
        </w:rPr>
        <w:t xml:space="preserve"> stem from real world cases</w:t>
      </w:r>
      <w:r>
        <w:rPr>
          <w:snapToGrid w:val="0"/>
          <w:sz w:val="20"/>
        </w:rPr>
        <w:t>. In this study we will be taking various approaches to</w:t>
      </w:r>
      <w:r w:rsidR="002A152B">
        <w:rPr>
          <w:snapToGrid w:val="0"/>
          <w:sz w:val="20"/>
        </w:rPr>
        <w:t xml:space="preserve"> the classification problems and</w:t>
      </w:r>
      <w:r w:rsidR="00090F33">
        <w:rPr>
          <w:snapToGrid w:val="0"/>
          <w:sz w:val="20"/>
        </w:rPr>
        <w:t xml:space="preserve"> also,</w:t>
      </w:r>
      <w:r w:rsidR="002A152B">
        <w:rPr>
          <w:snapToGrid w:val="0"/>
          <w:sz w:val="20"/>
        </w:rPr>
        <w:t xml:space="preserve"> measure their effectiveness by combining different methods using the results taken from</w:t>
      </w:r>
      <w:r w:rsidR="00090F33">
        <w:rPr>
          <w:snapToGrid w:val="0"/>
          <w:sz w:val="20"/>
        </w:rPr>
        <w:t xml:space="preserve"> different</w:t>
      </w:r>
      <w:r w:rsidR="002A152B">
        <w:rPr>
          <w:snapToGrid w:val="0"/>
          <w:sz w:val="20"/>
        </w:rPr>
        <w:t xml:space="preserve"> scenarios in this study. Initial evaluations will be conducted on a dataset that we have been able to collect from the website designbyhumans.com and the result will be analyzed in details with each technique and will be compared with other </w:t>
      </w:r>
      <w:r w:rsidR="00090F33">
        <w:rPr>
          <w:snapToGrid w:val="0"/>
          <w:sz w:val="20"/>
        </w:rPr>
        <w:t xml:space="preserve">similar and different </w:t>
      </w:r>
      <w:r w:rsidR="002A152B">
        <w:rPr>
          <w:snapToGrid w:val="0"/>
          <w:sz w:val="20"/>
        </w:rPr>
        <w:t xml:space="preserve">approaches. </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D978AB">
      <w:pPr>
        <w:pStyle w:val="MDPI21heading1"/>
        <w:rPr>
          <w:lang w:eastAsia="zh-CN"/>
        </w:rPr>
      </w:pPr>
      <w:r w:rsidRPr="007F2582">
        <w:rPr>
          <w:lang w:eastAsia="zh-CN"/>
        </w:rPr>
        <w:t>1. Introduction</w:t>
      </w:r>
    </w:p>
    <w:p w14:paraId="25F52C93" w14:textId="62DE7C97" w:rsidR="00FE3708" w:rsidRDefault="00721330" w:rsidP="00C947CE">
      <w:pPr>
        <w:pStyle w:val="MDPI31text"/>
      </w:pPr>
      <w:r>
        <w:t xml:space="preserve">Since the beginning of the information technology </w:t>
      </w:r>
      <w:r w:rsidR="00245C2C">
        <w:t>era, image processing has become an important research field</w:t>
      </w:r>
      <w:r w:rsidR="008036B9">
        <w:t xml:space="preserve">, its necessity has been heavily implied in computer vision applications, where even a single image can potentially contain valuable information. 3.2 billion images are uploaded to the Internet </w:t>
      </w:r>
      <w:r w:rsidR="005E5B92">
        <w:t xml:space="preserve">every day with different purposes, that huge number indicated the demand of integrating large scale image data into a number of different fields. </w:t>
      </w:r>
      <w:r w:rsidR="008221F2">
        <w:t>A huge number of</w:t>
      </w:r>
      <w:r w:rsidR="002251A4">
        <w:t xml:space="preserve"> efforts ha</w:t>
      </w:r>
      <w:r w:rsidR="00FE3708">
        <w:t>ve</w:t>
      </w:r>
      <w:r w:rsidR="002251A4">
        <w:t xml:space="preserve"> been made to meet those artificial demands, such as </w:t>
      </w:r>
      <w:r w:rsidR="00D978AB">
        <w:t>reducing a number of samples from the already enlarged dataset or encoding image features within the dataset</w:t>
      </w:r>
      <w:r w:rsidR="00FE3708">
        <w:t xml:space="preserve"> </w:t>
      </w:r>
      <w:r w:rsidR="008221F2">
        <w:t>as</w:t>
      </w:r>
      <w:r w:rsidR="00FE3708">
        <w:t xml:space="preserve"> there might and usually </w:t>
      </w:r>
      <w:r w:rsidR="008221F2">
        <w:t>exists</w:t>
      </w:r>
      <w:r w:rsidR="00FE3708">
        <w:t xml:space="preserve"> redundant and noise samples scattered throughout the dataset with varied magnitude.</w:t>
      </w:r>
    </w:p>
    <w:p w14:paraId="35CF7C0C" w14:textId="77777777" w:rsidR="00FE3708" w:rsidRDefault="00FE3708" w:rsidP="00C947CE">
      <w:pPr>
        <w:pStyle w:val="MDPI31text"/>
      </w:pPr>
    </w:p>
    <w:p w14:paraId="60788ABC" w14:textId="77777777" w:rsidR="005822BA" w:rsidRDefault="00FE3708" w:rsidP="00C947CE">
      <w:pPr>
        <w:pStyle w:val="MDPI31text"/>
      </w:pPr>
      <w:r>
        <w:t xml:space="preserve">Unsupervised learning is </w:t>
      </w:r>
      <w:r w:rsidR="00AA250E">
        <w:t>a</w:t>
      </w:r>
      <w:r w:rsidR="008221F2">
        <w:t xml:space="preserve"> </w:t>
      </w:r>
      <w:r w:rsidR="00B2307F">
        <w:t xml:space="preserve">popular </w:t>
      </w:r>
      <w:r w:rsidR="008221F2">
        <w:t>machine learning tool to visualize the structure beneath the huge dataset</w:t>
      </w:r>
      <w:r w:rsidR="00B2307F">
        <w:t xml:space="preserve">. An unsupervised method must be able to </w:t>
      </w:r>
      <w:r w:rsidR="00781BE8">
        <w:t>reproduce</w:t>
      </w:r>
      <w:r w:rsidR="00B2307F">
        <w:t xml:space="preserve"> </w:t>
      </w:r>
      <w:r w:rsidR="00B60709">
        <w:t xml:space="preserve">the </w:t>
      </w:r>
      <w:r w:rsidR="00781BE8">
        <w:t>result</w:t>
      </w:r>
      <w:r w:rsidR="00B60709">
        <w:t xml:space="preserve"> without too much prior knowledge from previous learning from unlabeled datasets, which is commonplace in the real world and typically unknown before applying cluster analysis techniques. </w:t>
      </w:r>
      <w:r w:rsidR="00E74ACD">
        <w:t xml:space="preserve">Distinctive </w:t>
      </w:r>
      <w:r w:rsidR="00781BE8">
        <w:t>or</w:t>
      </w:r>
      <w:r w:rsidR="00E74ACD">
        <w:t xml:space="preserve"> so-called “hard” clustering methods such as hierarchical, density-based, centroid-based and graph theoretical have been used extensively</w:t>
      </w:r>
      <w:r w:rsidR="00E1001C">
        <w:t xml:space="preserve"> </w:t>
      </w:r>
      <w:r w:rsidR="00781BE8">
        <w:t xml:space="preserve">for prediction on these structures with commendable precision. However, with the existence of </w:t>
      </w:r>
      <w:proofErr w:type="gramStart"/>
      <w:r w:rsidR="00C637D0">
        <w:t xml:space="preserve">high </w:t>
      </w:r>
      <w:r w:rsidR="00781BE8">
        <w:t>quality</w:t>
      </w:r>
      <w:proofErr w:type="gramEnd"/>
      <w:r w:rsidR="00781BE8">
        <w:t xml:space="preserve"> image data </w:t>
      </w:r>
      <w:r w:rsidR="00C637D0">
        <w:t xml:space="preserve">with great depth to their perception, these “hard” </w:t>
      </w:r>
      <w:r w:rsidR="00C637D0">
        <w:lastRenderedPageBreak/>
        <w:t>methods</w:t>
      </w:r>
      <w:r w:rsidR="005822BA">
        <w:t xml:space="preserve"> are left</w:t>
      </w:r>
      <w:r w:rsidR="003810D0">
        <w:t xml:space="preserve"> </w:t>
      </w:r>
      <w:r w:rsidR="005822BA">
        <w:t>ex</w:t>
      </w:r>
      <w:r w:rsidR="003810D0">
        <w:t xml:space="preserve">posed </w:t>
      </w:r>
      <w:r w:rsidR="005822BA">
        <w:t xml:space="preserve">to </w:t>
      </w:r>
      <w:r w:rsidR="003810D0">
        <w:t>a huge challenge</w:t>
      </w:r>
      <w:r w:rsidR="00C637D0">
        <w:t>: The amount of immeasurable vagueness, uncertainty or overlapping of samples from the clusters</w:t>
      </w:r>
      <w:r w:rsidR="005822BA">
        <w:t xml:space="preserve"> is nearly impossible to make precise predictions to each sample.</w:t>
      </w:r>
    </w:p>
    <w:p w14:paraId="3B032770" w14:textId="21F3E02A" w:rsidR="00721330" w:rsidRDefault="005822BA" w:rsidP="00C947CE">
      <w:pPr>
        <w:pStyle w:val="MDPI31text"/>
      </w:pPr>
      <w:r>
        <w:t xml:space="preserve"> </w:t>
      </w:r>
    </w:p>
    <w:p w14:paraId="659F83EA" w14:textId="35041CDF" w:rsidR="005822BA" w:rsidRDefault="00502A92" w:rsidP="008C1038">
      <w:pPr>
        <w:pStyle w:val="MDPI31text"/>
      </w:pPr>
      <w:r>
        <w:t>Because of such uncertainties, Rough Set and Fuzzy Set theory have been introduced and implemented as cluster analysis methods, so-called “soft” methods opposed to</w:t>
      </w:r>
      <w:r w:rsidR="00B9123A">
        <w:t xml:space="preserve"> “hard” methods</w:t>
      </w:r>
      <w:r>
        <w:t xml:space="preserve"> </w:t>
      </w:r>
      <w:r w:rsidR="00B9123A">
        <w:t>in order to</w:t>
      </w:r>
      <w:r>
        <w:t xml:space="preserve"> highlight the blurry</w:t>
      </w:r>
      <w:r w:rsidR="00B9123A">
        <w:t xml:space="preserve"> nature</w:t>
      </w:r>
      <w:r>
        <w:t xml:space="preserve"> of the data</w:t>
      </w:r>
      <w:r w:rsidR="00B9123A">
        <w:t xml:space="preserve"> that might be an oversight to well-known “hard” methods. </w:t>
      </w:r>
      <w:r w:rsidR="008C1038">
        <w:t xml:space="preserve">Two prominent methods are Fuzzy C-means and Rough C-means, which use probability-based weighting values to identify the clusters. Rough C-means describes </w:t>
      </w:r>
      <w:r w:rsidR="00993F75">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t xml:space="preserve"> Fuzzy Rough C-means (FRCM) is the combination of these abovementioned to overcome both the overlapping nature and uncertainty of image data. It incorporated elements of the two: A center, a crisp lower approximation and </w:t>
      </w:r>
      <w:r w:rsidR="00360668">
        <w:t xml:space="preserve">a </w:t>
      </w:r>
      <w:r w:rsidR="005266FB">
        <w:t xml:space="preserve">fuzzy </w:t>
      </w:r>
      <w:r w:rsidR="00360668">
        <w:t>boundary approximation, classifying based on rough approximation and calculating based on fuzzy approximation.</w:t>
      </w:r>
    </w:p>
    <w:p w14:paraId="79D45F64" w14:textId="70128C52" w:rsidR="00360668" w:rsidRDefault="00360668" w:rsidP="008C1038">
      <w:pPr>
        <w:pStyle w:val="MDPI31text"/>
      </w:pPr>
    </w:p>
    <w:p w14:paraId="129E2924" w14:textId="25EFB31F" w:rsidR="00360668" w:rsidRDefault="00360668" w:rsidP="008C1038">
      <w:pPr>
        <w:pStyle w:val="MDPI31text"/>
      </w:pPr>
      <w:r>
        <w:t>Deep learning is also a trending topic in recent years</w:t>
      </w:r>
      <w:r w:rsidR="009F133D">
        <w:t xml:space="preserve"> because of its specialization in solving certain problems</w:t>
      </w:r>
      <w:r w:rsidR="00CA172A">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w:t>
      </w:r>
      <w:proofErr w:type="spellStart"/>
      <w:r w:rsidR="00CA172A">
        <w:t>AlexNet</w:t>
      </w:r>
      <w:proofErr w:type="spellEnd"/>
      <w:r w:rsidR="00CA172A">
        <w:t xml:space="preserve">, </w:t>
      </w:r>
      <w:proofErr w:type="spellStart"/>
      <w:r w:rsidR="00CA172A">
        <w:t>ResNet</w:t>
      </w:r>
      <w:proofErr w:type="spellEnd"/>
      <w:r w:rsidR="00CA172A">
        <w:t xml:space="preserve">, VGG and FCN. These architectures demonstrated robust accuracy </w:t>
      </w:r>
      <w:r w:rsidR="0021405F">
        <w:t xml:space="preserve">in image data classification tasks with sufficient labeled training set. </w:t>
      </w:r>
    </w:p>
    <w:p w14:paraId="77B77BDA" w14:textId="77777777" w:rsidR="0004396C" w:rsidRDefault="0004396C" w:rsidP="008C1038">
      <w:pPr>
        <w:pStyle w:val="MDPI31text"/>
      </w:pPr>
    </w:p>
    <w:p w14:paraId="338043AF" w14:textId="238DDFE8" w:rsidR="0004396C" w:rsidRDefault="00374CDA" w:rsidP="00893298">
      <w:pPr>
        <w:pStyle w:val="MDPI31text"/>
      </w:pPr>
      <w:r>
        <w:t xml:space="preserve">Clustering algorithm’s performance depends greatly on noise reduction and feature representation power. Deep learning architectures rely on accurate labeled data, which is usually not available in the </w:t>
      </w:r>
      <w:proofErr w:type="gramStart"/>
      <w:r>
        <w:t>real world</w:t>
      </w:r>
      <w:proofErr w:type="gramEnd"/>
      <w:r>
        <w:t xml:space="preserve">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Default="005927D5" w:rsidP="00893298">
      <w:pPr>
        <w:pStyle w:val="MDPI31text"/>
      </w:pPr>
    </w:p>
    <w:p w14:paraId="629F8202" w14:textId="578B575C" w:rsidR="005927D5" w:rsidRDefault="005927D5" w:rsidP="00893298">
      <w:pPr>
        <w:pStyle w:val="MDPI31text"/>
      </w:pPr>
      <w:r>
        <w:t>Many efforts have been done to combine cluster analysis with representation learning</w:t>
      </w:r>
      <w:r w:rsidR="004F2792">
        <w:t>. Hsu[citation] proposed CNN-based joint clustering in which Mini-batch K-Means algorithm is executed to assign cluster labels. However, it carries the cons of the hard-clustering method, is the deterministic model that incomprehensible with the inconsistency of the image dataset. Xie[citation] proposed Autoencoder-based deep learning, followed by K-Means to get initial clusters, but the autoencoder cannot properly learn representative features for high dimensional data.</w:t>
      </w:r>
    </w:p>
    <w:p w14:paraId="401AA0EF" w14:textId="77777777" w:rsidR="007A7A07" w:rsidRDefault="007A7A07" w:rsidP="008C1038">
      <w:pPr>
        <w:pStyle w:val="MDPI31text"/>
      </w:pPr>
    </w:p>
    <w:p w14:paraId="7F260257" w14:textId="4223E0CE" w:rsidR="0004396C" w:rsidRDefault="0004396C" w:rsidP="008C1038">
      <w:pPr>
        <w:pStyle w:val="MDPI31text"/>
      </w:pPr>
      <w:r>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p w14:paraId="28EDCAC5" w14:textId="1B9C9456" w:rsidR="00563465" w:rsidRDefault="00563465" w:rsidP="0004396C">
      <w:pPr>
        <w:pStyle w:val="MDPI11articletype"/>
        <w:numPr>
          <w:ilvl w:val="1"/>
          <w:numId w:val="25"/>
        </w:numPr>
      </w:pPr>
      <w:r>
        <w:t>Background</w:t>
      </w:r>
    </w:p>
    <w:p w14:paraId="60F37A1C" w14:textId="4C4AB05D" w:rsidR="00643400" w:rsidRPr="003D5008" w:rsidRDefault="00643400" w:rsidP="003D5008">
      <w:pPr>
        <w:pStyle w:val="ListParagraph"/>
        <w:numPr>
          <w:ilvl w:val="2"/>
          <w:numId w:val="28"/>
        </w:numPr>
        <w:rPr>
          <w:i/>
          <w:iCs/>
          <w:lang w:eastAsia="de-DE" w:bidi="en-US"/>
        </w:rPr>
      </w:pPr>
      <w:r w:rsidRPr="003D5008">
        <w:rPr>
          <w:i/>
          <w:iCs/>
          <w:lang w:eastAsia="de-DE" w:bidi="en-US"/>
        </w:rPr>
        <w:t>Fuzzy Rough C-means (FRCM) clustering algorithm</w:t>
      </w:r>
      <w:r w:rsidR="003D5008" w:rsidRPr="003D5008">
        <w:rPr>
          <w:i/>
          <w:iCs/>
          <w:lang w:eastAsia="de-DE" w:bidi="en-US"/>
        </w:rPr>
        <w:t>:</w:t>
      </w:r>
    </w:p>
    <w:p w14:paraId="0CDD5EFB" w14:textId="7DF7AF43" w:rsidR="0004396C" w:rsidRDefault="00643400" w:rsidP="00643400">
      <w:pPr>
        <w:ind w:left="2608" w:firstLine="360"/>
        <w:rPr>
          <w:lang w:eastAsia="de-DE" w:bidi="en-US"/>
        </w:rPr>
      </w:pPr>
      <w:r>
        <w:rPr>
          <w:lang w:eastAsia="de-DE" w:bidi="en-US"/>
        </w:rPr>
        <w:t>As stated by Hu et al. [citation], the FRCM algorithm is a combination of both Fuzzyand Rough C-means.</w:t>
      </w:r>
      <w:r w:rsidR="00325B73">
        <w:rPr>
          <w:lang w:eastAsia="de-DE" w:bidi="en-US"/>
        </w:rPr>
        <w:t xml:space="preserve"> FCM maps each data points into a membership matrix which ranges from 0 to 1, each points belong to some or all the clusters to some degree probabilistically and calculate the centroids based on distances to each of the cluster </w:t>
      </w:r>
      <w:r w:rsidR="00325B73">
        <w:rPr>
          <w:lang w:eastAsia="de-DE" w:bidi="en-US"/>
        </w:rPr>
        <w:lastRenderedPageBreak/>
        <w:t xml:space="preserve">centers that have been initialized by random sampling. RCM classifies the points into </w:t>
      </w:r>
      <w:r w:rsidR="00D75C2E">
        <w:rPr>
          <w:lang w:eastAsia="de-DE" w:bidi="en-US"/>
        </w:rPr>
        <w:t>two</w:t>
      </w:r>
      <w:r w:rsidR="00325B73">
        <w:rPr>
          <w:lang w:eastAsia="de-DE" w:bidi="en-US"/>
        </w:rPr>
        <w:t xml:space="preserve"> parts: The lower approximation, upper approximatio</w:t>
      </w:r>
      <w:r w:rsidR="00D75C2E">
        <w:rPr>
          <w:lang w:eastAsia="de-DE" w:bidi="en-US"/>
        </w:rPr>
        <w:t>n; those who belong in the lower approximation are guaranteed to be a data point of that cluster, and the ones in the upper part belong to a cluster by some extent with respect to their different weighting values.</w:t>
      </w:r>
      <w:r w:rsidR="008A1960">
        <w:rPr>
          <w:lang w:eastAsia="de-DE" w:bidi="en-US"/>
        </w:rPr>
        <w:t xml:space="preserve"> Inspired by these concepts, FRCM integrated all of these elements and imposed fuzzy membership values of each sample to the lower and upper area of the clusters.</w:t>
      </w:r>
    </w:p>
    <w:p w14:paraId="58C22E8C" w14:textId="77777777" w:rsidR="00D572D3" w:rsidRDefault="008A1960" w:rsidP="00643400">
      <w:pPr>
        <w:ind w:left="2608" w:firstLine="360"/>
        <w:rPr>
          <w:lang w:eastAsia="de-DE" w:bidi="en-US"/>
        </w:rPr>
      </w:pPr>
      <w:r>
        <w:rPr>
          <w:lang w:eastAsia="de-DE" w:bidi="en-US"/>
        </w:rPr>
        <w:t>Let a set of image data</w:t>
      </w:r>
      <w:r w:rsidR="00D064B1">
        <w:rPr>
          <w:lang w:eastAsia="de-DE" w:bidi="en-US"/>
        </w:rPr>
        <w:t xml:space="preserve"> </w:t>
      </w:r>
      <w:r w:rsidR="007B029E">
        <w:rPr>
          <w:position w:val="-17"/>
        </w:rPr>
        <w:drawing>
          <wp:inline distT="0" distB="0" distL="0" distR="0" wp14:anchorId="26D9EEB0" wp14:editId="11A6A24B">
            <wp:extent cx="1687384" cy="226541"/>
            <wp:effectExtent l="0" t="0" r="0" b="0"/>
            <wp:docPr id="10" name="Picture 10"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84" cy="226541"/>
                    </a:xfrm>
                    <a:prstGeom prst="rect">
                      <a:avLst/>
                    </a:prstGeom>
                  </pic:spPr>
                </pic:pic>
              </a:graphicData>
            </a:graphic>
          </wp:inline>
        </w:drawing>
      </w:r>
      <w:r w:rsidR="007B029E">
        <w:rPr>
          <w:lang w:eastAsia="de-DE" w:bidi="en-US"/>
        </w:rPr>
        <w:t xml:space="preserve"> , where d is the dimension of the data points. Each cluster </w:t>
      </w:r>
      <w:r w:rsidR="00E03CEB">
        <w:rPr>
          <w:position w:val="-12"/>
        </w:rPr>
        <w:drawing>
          <wp:inline distT="0" distB="0" distL="0" distR="0" wp14:anchorId="5A6FD385" wp14:editId="0F12700F">
            <wp:extent cx="1275492" cy="172995"/>
            <wp:effectExtent l="0" t="0" r="0" b="0"/>
            <wp:docPr id="12" name="Picture 12"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492" cy="172995"/>
                    </a:xfrm>
                    <a:prstGeom prst="rect">
                      <a:avLst/>
                    </a:prstGeom>
                  </pic:spPr>
                </pic:pic>
              </a:graphicData>
            </a:graphic>
          </wp:inline>
        </w:drawing>
      </w:r>
      <w:r w:rsidR="00E03CEB">
        <w:rPr>
          <w:lang w:eastAsia="de-DE" w:bidi="en-US"/>
        </w:rPr>
        <w:t xml:space="preserve">, where k denotes the number of clusters, is regarded as a rough set. The data points are categorized into the lower approximation </w:t>
      </w:r>
      <w:r w:rsidR="008105B4">
        <w:rPr>
          <w:position w:val="-14"/>
        </w:rPr>
        <w:drawing>
          <wp:inline distT="0" distB="0" distL="0" distR="0" wp14:anchorId="5C8B418F" wp14:editId="655EF2DF">
            <wp:extent cx="144162" cy="183978"/>
            <wp:effectExtent l="0" t="0" r="0" b="0"/>
            <wp:docPr id="16" name="Picture 16"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62" cy="183978"/>
                    </a:xfrm>
                    <a:prstGeom prst="rect">
                      <a:avLst/>
                    </a:prstGeom>
                  </pic:spPr>
                </pic:pic>
              </a:graphicData>
            </a:graphic>
          </wp:inline>
        </w:drawing>
      </w:r>
      <w:r w:rsidR="008105B4">
        <w:rPr>
          <w:lang w:eastAsia="de-DE" w:bidi="en-US"/>
        </w:rPr>
        <w:t xml:space="preserve"> and the upper approximation </w:t>
      </w:r>
      <w:r w:rsidR="008105B4">
        <w:rPr>
          <w:position w:val="-12"/>
        </w:rPr>
        <w:drawing>
          <wp:inline distT="0" distB="0" distL="0" distR="0" wp14:anchorId="52F032B5" wp14:editId="63D61E0C">
            <wp:extent cx="144162" cy="208692"/>
            <wp:effectExtent l="0" t="0" r="0" b="0"/>
            <wp:docPr id="17" name="Picture 17"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162" cy="208692"/>
                    </a:xfrm>
                    <a:prstGeom prst="rect">
                      <a:avLst/>
                    </a:prstGeom>
                  </pic:spPr>
                </pic:pic>
              </a:graphicData>
            </a:graphic>
          </wp:inline>
        </w:drawing>
      </w:r>
      <w:r w:rsidR="008105B4">
        <w:rPr>
          <w:lang w:eastAsia="de-DE" w:bidi="en-US"/>
        </w:rPr>
        <w:t xml:space="preserve"> . Let </w:t>
      </w:r>
      <w:r w:rsidR="008105B4">
        <w:rPr>
          <w:position w:val="-14"/>
        </w:rPr>
        <w:drawing>
          <wp:inline distT="0" distB="0" distL="0" distR="0" wp14:anchorId="702BFAD2" wp14:editId="62423848">
            <wp:extent cx="1430638" cy="226541"/>
            <wp:effectExtent l="0" t="0" r="0" b="0"/>
            <wp:docPr id="18" name="Picture 18"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0638" cy="226541"/>
                    </a:xfrm>
                    <a:prstGeom prst="rect">
                      <a:avLst/>
                    </a:prstGeom>
                  </pic:spPr>
                </pic:pic>
              </a:graphicData>
            </a:graphic>
          </wp:inline>
        </w:drawing>
      </w:r>
      <w:r w:rsidR="008105B4">
        <w:rPr>
          <w:lang w:eastAsia="de-DE" w:bidi="en-US"/>
        </w:rPr>
        <w:t xml:space="preserve"> be a vector composed of k centers of clusters, where </w:t>
      </w:r>
      <w:r w:rsidR="00F773B6">
        <w:rPr>
          <w:position w:val="-12"/>
        </w:rPr>
        <w:drawing>
          <wp:inline distT="0" distB="0" distL="0" distR="0" wp14:anchorId="4BCEB6FB" wp14:editId="544E8B22">
            <wp:extent cx="421503" cy="190843"/>
            <wp:effectExtent l="0" t="0" r="0" b="0"/>
            <wp:docPr id="20" name="Picture 20"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503" cy="190843"/>
                    </a:xfrm>
                    <a:prstGeom prst="rect">
                      <a:avLst/>
                    </a:prstGeom>
                  </pic:spPr>
                </pic:pic>
              </a:graphicData>
            </a:graphic>
          </wp:inline>
        </w:drawing>
      </w:r>
      <w:r w:rsidR="00F773B6">
        <w:rPr>
          <w:lang w:eastAsia="de-DE" w:bidi="en-US"/>
        </w:rPr>
        <w:t xml:space="preserve">. The points in lower approximation are guaranteed to be in the clusters and take the same weight value, while the ones that are in the upper region have diverse effects on the centers and clusters, therefore different weighting values must be imposed on </w:t>
      </w:r>
      <w:r w:rsidR="00D572D3">
        <w:rPr>
          <w:lang w:eastAsia="de-DE" w:bidi="en-US"/>
        </w:rPr>
        <w:t>only the points belong to the upper region to compute new cluster centers.</w:t>
      </w:r>
    </w:p>
    <w:p w14:paraId="7B63736A" w14:textId="77777777" w:rsidR="00D572D3" w:rsidRDefault="00D572D3" w:rsidP="00643400">
      <w:pPr>
        <w:ind w:left="2608" w:firstLine="360"/>
        <w:rPr>
          <w:lang w:eastAsia="de-DE" w:bidi="en-US"/>
        </w:rPr>
      </w:pPr>
    </w:p>
    <w:p w14:paraId="220B8D6F" w14:textId="20B4C9BD" w:rsidR="008A1960" w:rsidRDefault="00D572D3" w:rsidP="00643400">
      <w:pPr>
        <w:ind w:left="2608" w:firstLine="360"/>
        <w:rPr>
          <w:lang w:eastAsia="de-DE" w:bidi="en-US"/>
        </w:rPr>
      </w:pPr>
      <w:r>
        <w:rPr>
          <w:lang w:eastAsia="de-DE" w:bidi="en-US"/>
        </w:rPr>
        <w:t xml:space="preserve">Let </w:t>
      </w:r>
      <w:r>
        <w:rPr>
          <w:position w:val="-23"/>
        </w:rPr>
        <w:drawing>
          <wp:inline distT="0" distB="0" distL="0" distR="0" wp14:anchorId="5DDEF194" wp14:editId="4CE69BF2">
            <wp:extent cx="885568" cy="240270"/>
            <wp:effectExtent l="0" t="0" r="0" b="0"/>
            <wp:docPr id="2" name="Picture 2"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5568" cy="240270"/>
                    </a:xfrm>
                    <a:prstGeom prst="rect">
                      <a:avLst/>
                    </a:prstGeom>
                  </pic:spPr>
                </pic:pic>
              </a:graphicData>
            </a:graphic>
          </wp:inline>
        </w:drawing>
      </w:r>
      <w:r>
        <w:rPr>
          <w:lang w:eastAsia="de-DE" w:bidi="en-US"/>
        </w:rPr>
        <w:t xml:space="preserve"> be a membership matrix, we have the membership function:</w:t>
      </w:r>
    </w:p>
    <w:p w14:paraId="52AC1147" w14:textId="244FB3AC" w:rsidR="00D572D3" w:rsidRDefault="00AB607D" w:rsidP="009A07D5">
      <w:pPr>
        <w:ind w:left="2608" w:firstLine="360"/>
        <w:jc w:val="center"/>
        <w:rPr>
          <w:lang w:eastAsia="de-DE" w:bidi="en-US"/>
        </w:rPr>
      </w:pPr>
      <w:r>
        <w:rPr>
          <w:position w:val="-53"/>
        </w:rPr>
        <w:drawing>
          <wp:inline distT="0" distB="0" distL="0" distR="0" wp14:anchorId="062BE031" wp14:editId="5C447CF5">
            <wp:extent cx="3199200" cy="741750"/>
            <wp:effectExtent l="0" t="0" r="0" b="0"/>
            <wp:docPr id="8" name="Picture 8"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9200" cy="741750"/>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t>(1)</w:t>
      </w:r>
    </w:p>
    <w:p w14:paraId="65225E7B" w14:textId="4390E84C" w:rsidR="00AB607D" w:rsidRDefault="00AB607D" w:rsidP="00643400">
      <w:pPr>
        <w:ind w:left="2608" w:firstLine="360"/>
        <w:rPr>
          <w:lang w:eastAsia="de-DE" w:bidi="en-US"/>
        </w:rPr>
      </w:pPr>
      <w:r>
        <w:rPr>
          <w:lang w:eastAsia="de-DE" w:bidi="en-US"/>
        </w:rPr>
        <w:t xml:space="preserve">The exponent m &gt; 1 is the parameter to change the weighting impact of membership values, usually in range from 1.5 to 2.5 as </w:t>
      </w:r>
      <w:r w:rsidR="00893C77">
        <w:rPr>
          <w:lang w:eastAsia="de-DE" w:bidi="en-US"/>
        </w:rPr>
        <w:t>different methods suggested. The new cluster center is computed according to the function:</w:t>
      </w:r>
    </w:p>
    <w:p w14:paraId="292C80CE" w14:textId="57851CC4" w:rsidR="00893C77" w:rsidRDefault="009A07D5" w:rsidP="009A07D5">
      <w:pPr>
        <w:ind w:left="3060"/>
        <w:jc w:val="center"/>
        <w:rPr>
          <w:lang w:eastAsia="de-DE" w:bidi="en-US"/>
        </w:rPr>
      </w:pPr>
      <w:r>
        <w:rPr>
          <w:position w:val="-36"/>
        </w:rPr>
        <w:drawing>
          <wp:inline distT="0" distB="0" distL="0" distR="0" wp14:anchorId="61AFBF62" wp14:editId="2E4DF9B4">
            <wp:extent cx="2402467" cy="533527"/>
            <wp:effectExtent l="0" t="0" r="0" b="0"/>
            <wp:docPr id="11" name="Picture 1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2467" cy="533527"/>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2)</w:t>
      </w:r>
    </w:p>
    <w:p w14:paraId="590A91A8" w14:textId="5CC069D1" w:rsidR="009A07D5" w:rsidRDefault="009A07D5" w:rsidP="00643400">
      <w:pPr>
        <w:ind w:left="2608" w:firstLine="360"/>
        <w:rPr>
          <w:lang w:eastAsia="de-DE" w:bidi="en-US"/>
        </w:rPr>
      </w:pPr>
      <w:r>
        <w:rPr>
          <w:lang w:eastAsia="de-DE" w:bidi="en-US"/>
        </w:rPr>
        <w:t>And the objective function for FRCM as follows:</w:t>
      </w:r>
    </w:p>
    <w:p w14:paraId="5CA86E49" w14:textId="55319D48" w:rsidR="009A07D5" w:rsidRDefault="009A07D5" w:rsidP="009A07D5">
      <w:pPr>
        <w:ind w:left="2608" w:firstLine="360"/>
        <w:jc w:val="center"/>
        <w:rPr>
          <w:lang w:eastAsia="de-DE" w:bidi="en-US"/>
        </w:rPr>
      </w:pPr>
      <w:r>
        <w:rPr>
          <w:position w:val="-15"/>
        </w:rPr>
        <w:drawing>
          <wp:inline distT="0" distB="0" distL="0" distR="0" wp14:anchorId="4F8EBC0A" wp14:editId="31D0BA4E">
            <wp:extent cx="2348662" cy="247553"/>
            <wp:effectExtent l="0" t="0" r="0" b="0"/>
            <wp:docPr id="13" name="Picture 13"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8662" cy="247553"/>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3)</w:t>
      </w:r>
    </w:p>
    <w:p w14:paraId="06EF047A" w14:textId="43FD03B5" w:rsidR="009A07D5" w:rsidRDefault="009950A0" w:rsidP="009950A0">
      <w:pPr>
        <w:ind w:left="2458" w:firstLine="510"/>
        <w:rPr>
          <w:lang w:eastAsia="de-DE" w:bidi="en-US"/>
        </w:rPr>
      </w:pPr>
      <w:r>
        <w:rPr>
          <w:lang w:eastAsia="de-DE" w:bidi="en-US"/>
        </w:rPr>
        <w:t>To wrap up, the algorithm is formulated as follows:</w:t>
      </w:r>
    </w:p>
    <w:p w14:paraId="5C841C0E" w14:textId="77777777" w:rsidR="009F1428" w:rsidRDefault="009F1428" w:rsidP="009950A0">
      <w:pPr>
        <w:ind w:left="2458" w:firstLine="510"/>
        <w:rPr>
          <w:lang w:eastAsia="de-DE" w:bidi="en-US"/>
        </w:rPr>
      </w:pPr>
    </w:p>
    <w:p w14:paraId="5BA9E34F" w14:textId="65AE2C1D" w:rsidR="009950A0" w:rsidRDefault="009950A0"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Input: </w:t>
      </w:r>
      <w:r>
        <w:rPr>
          <w:lang w:eastAsia="de-DE" w:bidi="en-US"/>
        </w:rPr>
        <w:t xml:space="preserve">Unlabeled data I, number of clusters k, threshold parameter T, exponent index m, </w:t>
      </w:r>
      <w:r>
        <w:rPr>
          <w:lang w:eastAsia="de-DE" w:bidi="en-US"/>
        </w:rPr>
        <w:tab/>
      </w:r>
      <w:r>
        <w:rPr>
          <w:lang w:eastAsia="de-DE" w:bidi="en-US"/>
        </w:rPr>
        <w:tab/>
      </w:r>
      <w:r>
        <w:rPr>
          <w:lang w:eastAsia="de-DE" w:bidi="en-US"/>
        </w:rPr>
        <w:tab/>
      </w:r>
      <w:r>
        <w:rPr>
          <w:lang w:eastAsia="de-DE" w:bidi="en-US"/>
        </w:rPr>
        <w:tab/>
      </w:r>
      <w:r>
        <w:rPr>
          <w:lang w:eastAsia="de-DE" w:bidi="en-US"/>
        </w:rPr>
        <w:tab/>
        <w:t xml:space="preserve">stop criterion </w:t>
      </w:r>
      <w:r w:rsidR="0024364D">
        <w:drawing>
          <wp:inline distT="0" distB="0" distL="0" distR="0" wp14:anchorId="3E0361C1" wp14:editId="22CA0B7F">
            <wp:extent cx="68649" cy="61784"/>
            <wp:effectExtent l="0" t="0" r="0" b="0"/>
            <wp:docPr id="15" name="Picture 15" descr="epsilon" title="{&quot;mathml&quot;:&quot;&lt;math style=\&quot;font-family:stix;font-size:16px;\&quot; xmlns=\&quot;http://www.w3.org/1998/Math/MathML\&quot;&gt;&lt;mstyle mathsize=\&quot;16px\&quot;&gt;&lt;mi&gt;&amp;#x3B5;&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psilon" title="{&quot;mathml&quot;:&quot;&lt;math style=\&quot;font-family:stix;font-size:16px;\&quot; xmlns=\&quot;http://www.w3.org/1998/Math/MathML\&quot;&gt;&lt;mstyle mathsize=\&quot;16px\&quot;&gt;&lt;mi&gt;&amp;#x3B5;&lt;/mi&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49" cy="61784"/>
                    </a:xfrm>
                    <a:prstGeom prst="rect">
                      <a:avLst/>
                    </a:prstGeom>
                  </pic:spPr>
                </pic:pic>
              </a:graphicData>
            </a:graphic>
          </wp:inline>
        </w:drawing>
      </w:r>
      <w:r w:rsidR="0024364D">
        <w:rPr>
          <w:lang w:eastAsia="de-DE" w:bidi="en-US"/>
        </w:rPr>
        <w:t>.</w:t>
      </w:r>
    </w:p>
    <w:p w14:paraId="65DF3411" w14:textId="6E744FB3" w:rsidR="0024364D" w:rsidRDefault="0024364D"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Output</w:t>
      </w:r>
      <w:r w:rsidR="008337B4">
        <w:rPr>
          <w:b/>
          <w:bCs/>
          <w:lang w:eastAsia="de-DE" w:bidi="en-US"/>
        </w:rPr>
        <w:t xml:space="preserve">: </w:t>
      </w:r>
      <w:r w:rsidR="008337B4">
        <w:rPr>
          <w:lang w:eastAsia="de-DE" w:bidi="en-US"/>
        </w:rPr>
        <w:t>Membership matrix u, k cluster centers</w:t>
      </w:r>
    </w:p>
    <w:p w14:paraId="7F2270F2" w14:textId="670A9668" w:rsidR="008337B4" w:rsidRDefault="008337B4"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Step 0: </w:t>
      </w:r>
      <w:r>
        <w:rPr>
          <w:lang w:eastAsia="de-DE" w:bidi="en-US"/>
        </w:rPr>
        <w:t xml:space="preserve">Let </w:t>
      </w:r>
      <w:r>
        <w:drawing>
          <wp:inline distT="0" distB="0" distL="0" distR="0" wp14:anchorId="7127AB30" wp14:editId="19DF349F">
            <wp:extent cx="240270" cy="96108"/>
            <wp:effectExtent l="0" t="0" r="0" b="0"/>
            <wp:docPr id="19" name="Picture 19" descr="l equals 0" title="{&quot;mathml&quot;:&quot;&lt;math style=\&quot;font-family:stix;font-size:16px;\&quot; xmlns=\&quot;http://www.w3.org/1998/Math/MathML\&quot;&gt;&lt;mstyle mathsize=\&quot;16px\&quot;&gt;&lt;mi&gt;l&lt;/mi&gt;&lt;mo&gt;=&lt;/mo&gt;&lt;mn&gt;0&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0" title="{&quot;mathml&quot;:&quot;&lt;math style=\&quot;font-family:stix;font-size:16px;\&quot; xmlns=\&quot;http://www.w3.org/1998/Math/MathML\&quot;&gt;&lt;mstyle mathsize=\&quot;16px\&quot;&gt;&lt;mi&gt;l&lt;/mi&gt;&lt;mo&gt;=&lt;/mo&gt;&lt;mn&gt;0&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270" cy="96108"/>
                    </a:xfrm>
                    <a:prstGeom prst="rect">
                      <a:avLst/>
                    </a:prstGeom>
                  </pic:spPr>
                </pic:pic>
              </a:graphicData>
            </a:graphic>
          </wp:inline>
        </w:drawing>
      </w:r>
      <w:r>
        <w:rPr>
          <w:lang w:eastAsia="de-DE" w:bidi="en-US"/>
        </w:rPr>
        <w:t>, initialize membership matrix u randomly</w:t>
      </w:r>
    </w:p>
    <w:p w14:paraId="1C390C7E" w14:textId="6F097FA7" w:rsidR="008337B4" w:rsidRDefault="008337B4" w:rsidP="009F1428">
      <w:pPr>
        <w:ind w:left="2550"/>
        <w:rPr>
          <w:lang w:eastAsia="de-DE" w:bidi="en-US"/>
        </w:rPr>
      </w:pPr>
      <w:r>
        <w:rPr>
          <w:b/>
          <w:bCs/>
          <w:lang w:eastAsia="de-DE" w:bidi="en-US"/>
        </w:rPr>
        <w:lastRenderedPageBreak/>
        <w:t xml:space="preserve">Step 1: </w:t>
      </w:r>
      <w:r w:rsidR="009F1428">
        <w:rPr>
          <w:lang w:eastAsia="de-DE" w:bidi="en-US"/>
        </w:rPr>
        <w:t>Calculate pairwise distances between each data points and c</w:t>
      </w:r>
      <w:r>
        <w:rPr>
          <w:lang w:eastAsia="de-DE" w:bidi="en-US"/>
        </w:rPr>
        <w:t xml:space="preserve">alculate cluster centers </w:t>
      </w:r>
      <w:r>
        <w:rPr>
          <w:position w:val="-12"/>
        </w:rPr>
        <w:drawing>
          <wp:inline distT="0" distB="0" distL="0" distR="0" wp14:anchorId="14463EB7" wp14:editId="65E0A2BB">
            <wp:extent cx="1143686" cy="189470"/>
            <wp:effectExtent l="0" t="0" r="0" b="0"/>
            <wp:docPr id="21" name="Picture 2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686" cy="189470"/>
                    </a:xfrm>
                    <a:prstGeom prst="rect">
                      <a:avLst/>
                    </a:prstGeom>
                  </pic:spPr>
                </pic:pic>
              </a:graphicData>
            </a:graphic>
          </wp:inline>
        </w:drawing>
      </w:r>
      <w:r>
        <w:rPr>
          <w:lang w:eastAsia="de-DE" w:bidi="en-US"/>
        </w:rPr>
        <w:t xml:space="preserve"> using </w:t>
      </w:r>
      <w:r w:rsidR="009F1428">
        <w:rPr>
          <w:lang w:eastAsia="de-DE" w:bidi="en-US"/>
        </w:rPr>
        <w:t xml:space="preserve">randomly initialized membership matrix u and </w:t>
      </w:r>
      <w:r>
        <w:rPr>
          <w:lang w:eastAsia="de-DE" w:bidi="en-US"/>
        </w:rPr>
        <w:t xml:space="preserve">equation </w:t>
      </w:r>
      <w:r w:rsidR="009F1428">
        <w:rPr>
          <w:lang w:eastAsia="de-DE" w:bidi="en-US"/>
        </w:rPr>
        <w:t>(2)</w:t>
      </w:r>
    </w:p>
    <w:p w14:paraId="43FD559F" w14:textId="303EC6F6" w:rsidR="009F1428" w:rsidRDefault="009F1428" w:rsidP="009F1428">
      <w:pPr>
        <w:ind w:left="2550"/>
        <w:rPr>
          <w:lang w:eastAsia="de-DE" w:bidi="en-US"/>
        </w:rPr>
      </w:pPr>
      <w:r>
        <w:rPr>
          <w:b/>
          <w:bCs/>
          <w:lang w:eastAsia="de-DE" w:bidi="en-US"/>
        </w:rPr>
        <w:t xml:space="preserve">Step 2: </w:t>
      </w:r>
      <w:r>
        <w:rPr>
          <w:lang w:eastAsia="de-DE" w:bidi="en-US"/>
        </w:rPr>
        <w:t>Assign data points to the approximations:</w:t>
      </w:r>
    </w:p>
    <w:p w14:paraId="7363AA99" w14:textId="75670064" w:rsidR="009F1428" w:rsidRDefault="00905B2C" w:rsidP="00905B2C">
      <w:pPr>
        <w:pStyle w:val="ListParagraph"/>
        <w:numPr>
          <w:ilvl w:val="0"/>
          <w:numId w:val="26"/>
        </w:numPr>
        <w:rPr>
          <w:lang w:eastAsia="de-DE" w:bidi="en-US"/>
        </w:rPr>
      </w:pPr>
      <w:r>
        <w:rPr>
          <w:lang w:eastAsia="de-DE" w:bidi="en-US"/>
        </w:rPr>
        <w:t xml:space="preserve">Calculate its closest center </w:t>
      </w:r>
      <w:r>
        <w:rPr>
          <w:position w:val="-9"/>
        </w:rPr>
        <w:drawing>
          <wp:inline distT="0" distB="0" distL="0" distR="0" wp14:anchorId="1F6853AF" wp14:editId="005F346C">
            <wp:extent cx="238897" cy="168876"/>
            <wp:effectExtent l="0" t="0" r="0" b="0"/>
            <wp:docPr id="23" name="Picture 23"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897" cy="168876"/>
                    </a:xfrm>
                    <a:prstGeom prst="rect">
                      <a:avLst/>
                    </a:prstGeom>
                  </pic:spPr>
                </pic:pic>
              </a:graphicData>
            </a:graphic>
          </wp:inline>
        </w:drawing>
      </w:r>
      <w:r>
        <w:rPr>
          <w:lang w:eastAsia="de-DE" w:bidi="en-US"/>
        </w:rPr>
        <w:t xml:space="preserve">and </w:t>
      </w:r>
      <w:r>
        <w:drawing>
          <wp:inline distT="0" distB="0" distL="0" distR="0" wp14:anchorId="5462E593" wp14:editId="710E2AD1">
            <wp:extent cx="270476" cy="111211"/>
            <wp:effectExtent l="0" t="0" r="0" b="0"/>
            <wp:docPr id="24" name="Picture 24"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476" cy="111211"/>
                    </a:xfrm>
                    <a:prstGeom prst="rect">
                      <a:avLst/>
                    </a:prstGeom>
                  </pic:spPr>
                </pic:pic>
              </a:graphicData>
            </a:graphic>
          </wp:inline>
        </w:drawing>
      </w:r>
      <w:r>
        <w:rPr>
          <w:lang w:eastAsia="de-DE" w:bidi="en-US"/>
        </w:rPr>
        <w:t>as follows:</w:t>
      </w:r>
    </w:p>
    <w:p w14:paraId="0B86F14B" w14:textId="1F018BB3" w:rsidR="00905B2C" w:rsidRDefault="00905B2C" w:rsidP="0061784A">
      <w:pPr>
        <w:pStyle w:val="ListParagraph"/>
        <w:numPr>
          <w:ilvl w:val="1"/>
          <w:numId w:val="26"/>
        </w:numPr>
        <w:rPr>
          <w:lang w:eastAsia="de-DE" w:bidi="en-US"/>
        </w:rPr>
      </w:pPr>
      <w:r>
        <w:rPr>
          <w:position w:val="-24"/>
        </w:rPr>
        <w:drawing>
          <wp:inline distT="0" distB="0" distL="0" distR="0" wp14:anchorId="6422ADEF" wp14:editId="2177A0BD">
            <wp:extent cx="2322038" cy="279617"/>
            <wp:effectExtent l="0" t="0" r="0" b="0"/>
            <wp:docPr id="25" name="Picture 25"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2038" cy="279617"/>
                    </a:xfrm>
                    <a:prstGeom prst="rect">
                      <a:avLst/>
                    </a:prstGeom>
                  </pic:spPr>
                </pic:pic>
              </a:graphicData>
            </a:graphic>
          </wp:inline>
        </w:drawing>
      </w:r>
      <w:r w:rsidR="0061784A">
        <w:rPr>
          <w:lang w:eastAsia="de-DE" w:bidi="en-US"/>
        </w:rPr>
        <w:t xml:space="preserve"> </w:t>
      </w:r>
      <w:r w:rsidR="0061784A">
        <w:rPr>
          <w:lang w:eastAsia="de-DE" w:bidi="en-US"/>
        </w:rPr>
        <w:tab/>
      </w:r>
      <w:r w:rsidR="0061784A">
        <w:rPr>
          <w:lang w:eastAsia="de-DE" w:bidi="en-US"/>
        </w:rPr>
        <w:tab/>
      </w:r>
      <w:r w:rsidR="0061784A">
        <w:rPr>
          <w:lang w:eastAsia="de-DE" w:bidi="en-US"/>
        </w:rPr>
        <w:tab/>
      </w:r>
      <w:r w:rsidR="0061784A">
        <w:rPr>
          <w:lang w:eastAsia="de-DE" w:bidi="en-US"/>
        </w:rPr>
        <w:tab/>
        <w:t xml:space="preserve">   (4)</w:t>
      </w:r>
    </w:p>
    <w:p w14:paraId="761332E8" w14:textId="3732EB7C" w:rsidR="00905B2C" w:rsidRDefault="0061784A" w:rsidP="0061784A">
      <w:pPr>
        <w:pStyle w:val="ListParagraph"/>
        <w:numPr>
          <w:ilvl w:val="1"/>
          <w:numId w:val="26"/>
        </w:numPr>
        <w:rPr>
          <w:lang w:eastAsia="de-DE" w:bidi="en-US"/>
        </w:rPr>
      </w:pPr>
      <w:r>
        <w:rPr>
          <w:position w:val="-8"/>
        </w:rPr>
        <w:drawing>
          <wp:inline distT="0" distB="0" distL="0" distR="0" wp14:anchorId="42B81101" wp14:editId="2A7128B5">
            <wp:extent cx="2557257" cy="151428"/>
            <wp:effectExtent l="0" t="0" r="0" b="0"/>
            <wp:docPr id="26" name="Picture 26"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7257" cy="151428"/>
                    </a:xfrm>
                    <a:prstGeom prst="rect">
                      <a:avLst/>
                    </a:prstGeom>
                  </pic:spPr>
                </pic:pic>
              </a:graphicData>
            </a:graphic>
          </wp:inline>
        </w:drawing>
      </w:r>
      <w:r>
        <w:rPr>
          <w:lang w:eastAsia="de-DE" w:bidi="en-US"/>
        </w:rPr>
        <w:tab/>
      </w:r>
    </w:p>
    <w:p w14:paraId="2BF3F8F7" w14:textId="01DB8020" w:rsidR="00905B2C" w:rsidRDefault="0061784A" w:rsidP="00905B2C">
      <w:pPr>
        <w:pStyle w:val="ListParagraph"/>
        <w:numPr>
          <w:ilvl w:val="0"/>
          <w:numId w:val="26"/>
        </w:numPr>
        <w:rPr>
          <w:lang w:eastAsia="de-DE" w:bidi="en-US"/>
        </w:rPr>
      </w:pPr>
      <w:r>
        <w:rPr>
          <w:lang w:eastAsia="de-DE" w:bidi="en-US"/>
        </w:rPr>
        <w:t>Classify data points based on A:</w:t>
      </w:r>
    </w:p>
    <w:p w14:paraId="5CCF07B7" w14:textId="3DB8C80E" w:rsidR="0061784A" w:rsidRDefault="00B742A1" w:rsidP="0061784A">
      <w:pPr>
        <w:pStyle w:val="ListParagraph"/>
        <w:numPr>
          <w:ilvl w:val="1"/>
          <w:numId w:val="26"/>
        </w:numPr>
        <w:rPr>
          <w:lang w:eastAsia="de-DE" w:bidi="en-US"/>
        </w:rPr>
      </w:pPr>
      <w:r>
        <w:rPr>
          <w:position w:val="-12"/>
        </w:rPr>
        <w:drawing>
          <wp:inline distT="0" distB="0" distL="0" distR="0" wp14:anchorId="4BFFE4BF" wp14:editId="32F752D9">
            <wp:extent cx="2841124" cy="181348"/>
            <wp:effectExtent l="0" t="0" r="0" b="0"/>
            <wp:docPr id="28" name="Picture 28"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1124" cy="181348"/>
                    </a:xfrm>
                    <a:prstGeom prst="rect">
                      <a:avLst/>
                    </a:prstGeom>
                  </pic:spPr>
                </pic:pic>
              </a:graphicData>
            </a:graphic>
          </wp:inline>
        </w:drawing>
      </w:r>
    </w:p>
    <w:p w14:paraId="72824562" w14:textId="5A2483F3" w:rsidR="00B742A1" w:rsidRDefault="00B742A1" w:rsidP="0061784A">
      <w:pPr>
        <w:pStyle w:val="ListParagraph"/>
        <w:numPr>
          <w:ilvl w:val="1"/>
          <w:numId w:val="26"/>
        </w:numPr>
        <w:rPr>
          <w:lang w:eastAsia="de-DE" w:bidi="en-US"/>
        </w:rPr>
      </w:pPr>
      <w:r>
        <w:rPr>
          <w:position w:val="-14"/>
        </w:rPr>
        <w:drawing>
          <wp:inline distT="0" distB="0" distL="0" distR="0" wp14:anchorId="465CDD43" wp14:editId="73A12EC0">
            <wp:extent cx="1850768" cy="223795"/>
            <wp:effectExtent l="0" t="0" r="0" b="0"/>
            <wp:docPr id="29" name="Picture 29"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50768" cy="223795"/>
                    </a:xfrm>
                    <a:prstGeom prst="rect">
                      <a:avLst/>
                    </a:prstGeom>
                  </pic:spPr>
                </pic:pic>
              </a:graphicData>
            </a:graphic>
          </wp:inline>
        </w:drawing>
      </w:r>
      <w:r>
        <w:rPr>
          <w:lang w:eastAsia="de-DE" w:bidi="en-US"/>
        </w:rPr>
        <w:t xml:space="preserve"> </w:t>
      </w:r>
    </w:p>
    <w:p w14:paraId="45E6D80B" w14:textId="138F3676" w:rsidR="00B742A1" w:rsidRDefault="00B742A1" w:rsidP="00B742A1">
      <w:pPr>
        <w:ind w:left="2550"/>
        <w:rPr>
          <w:lang w:eastAsia="de-DE" w:bidi="en-US"/>
        </w:rPr>
      </w:pPr>
      <w:r>
        <w:rPr>
          <w:b/>
          <w:bCs/>
          <w:lang w:eastAsia="de-DE" w:bidi="en-US"/>
        </w:rPr>
        <w:t xml:space="preserve">Step 3: </w:t>
      </w:r>
      <w:r>
        <w:rPr>
          <w:lang w:eastAsia="de-DE" w:bidi="en-US"/>
        </w:rPr>
        <w:t>Compute new membership values using equation (1)</w:t>
      </w:r>
    </w:p>
    <w:p w14:paraId="782914DF" w14:textId="2BBB4BE2" w:rsidR="00B742A1" w:rsidRDefault="00B742A1" w:rsidP="00B742A1">
      <w:pPr>
        <w:ind w:left="2550"/>
        <w:rPr>
          <w:lang w:eastAsia="de-DE" w:bidi="en-US"/>
        </w:rPr>
      </w:pPr>
      <w:r>
        <w:rPr>
          <w:b/>
          <w:bCs/>
          <w:lang w:eastAsia="de-DE" w:bidi="en-US"/>
        </w:rPr>
        <w:t xml:space="preserve">Step 4: </w:t>
      </w:r>
      <w:r>
        <w:rPr>
          <w:lang w:eastAsia="de-DE" w:bidi="en-US"/>
        </w:rPr>
        <w:t xml:space="preserve">Compute cost using equation (3). If </w:t>
      </w:r>
      <w:r w:rsidR="003D5008">
        <w:rPr>
          <w:lang w:eastAsia="de-DE" w:bidi="en-US"/>
        </w:rPr>
        <w:t>the cost meets the stopping criterion, stop the algorithm. Otherwise repeat step 2.</w:t>
      </w:r>
    </w:p>
    <w:p w14:paraId="4BD195D6" w14:textId="7D8D553C" w:rsidR="003D5008" w:rsidRDefault="003D5008" w:rsidP="003D5008">
      <w:pPr>
        <w:ind w:left="2550" w:firstLine="510"/>
        <w:rPr>
          <w:i/>
          <w:iCs/>
          <w:lang w:eastAsia="de-DE" w:bidi="en-US"/>
        </w:rPr>
      </w:pPr>
      <w:r>
        <w:rPr>
          <w:i/>
          <w:iCs/>
          <w:lang w:eastAsia="de-DE" w:bidi="en-US"/>
        </w:rPr>
        <w:t xml:space="preserve">1.1.2. </w:t>
      </w:r>
      <w:r>
        <w:rPr>
          <w:i/>
          <w:iCs/>
          <w:lang w:eastAsia="de-DE" w:bidi="en-US"/>
        </w:rPr>
        <w:tab/>
        <w:t>Fuzzy Rough UCNN Clustering Architecture:</w:t>
      </w:r>
    </w:p>
    <w:p w14:paraId="320BE4FF" w14:textId="73C9BE18" w:rsidR="003D5008" w:rsidRDefault="001F5246" w:rsidP="001F5246">
      <w:pPr>
        <w:ind w:left="2550" w:firstLine="510"/>
        <w:rPr>
          <w:lang w:eastAsia="de-DE" w:bidi="en-US"/>
        </w:rPr>
      </w:pPr>
      <w:r>
        <w:rPr>
          <w:lang w:eastAsia="de-DE" w:bidi="en-US"/>
        </w:rPr>
        <w:t>To be able to enhance clustering algorithm’s performance, unsupervised CNN is integrated along with Fuzzy Rough C-Means clustering algorithm</w:t>
      </w:r>
      <w:r w:rsidR="009C2536">
        <w:rPr>
          <w:lang w:eastAsia="de-DE" w:bidi="en-US"/>
        </w:rPr>
        <w:t xml:space="preserve">. There are two parts in this architecture: The pre-clustering stage and further joint clustering and representation learning. The clusters are updated by using the FRCM algorithm in the forward pass of the architecture and </w:t>
      </w:r>
      <w:r w:rsidR="00501EA0">
        <w:rPr>
          <w:lang w:eastAsia="de-DE" w:bidi="en-US"/>
        </w:rPr>
        <w:t xml:space="preserve">optimized by the stochastic gradient descent in the backward pass. </w:t>
      </w:r>
    </w:p>
    <w:p w14:paraId="671DD149" w14:textId="77777777" w:rsidR="005D46E6" w:rsidRDefault="00501EA0" w:rsidP="001F5246">
      <w:pPr>
        <w:ind w:left="2550" w:firstLine="510"/>
        <w:rPr>
          <w:lang w:eastAsia="de-DE" w:bidi="en-US"/>
        </w:rPr>
      </w:pPr>
      <w:r>
        <w:rPr>
          <w:lang w:eastAsia="de-DE" w:bidi="en-US"/>
        </w:rP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rPr>
          <w:lang w:eastAsia="de-DE" w:bidi="en-US"/>
        </w:rPr>
        <w:t xml:space="preserve">architecture is proven to be effective enough to implement the training. The architecture consists of 5 convolutional layers (Conv1 – Conv5) used in AlexNet, followed along by </w:t>
      </w:r>
      <w:r w:rsidR="005D46E6">
        <w:rPr>
          <w:lang w:eastAsia="de-DE" w:bidi="en-US"/>
        </w:rPr>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993F1A">
      <w:pPr>
        <w:ind w:left="2550" w:firstLine="510"/>
        <w:rPr>
          <w:lang w:eastAsia="de-DE" w:bidi="en-US"/>
        </w:rPr>
      </w:pPr>
      <w:r>
        <w:rPr>
          <w:lang w:eastAsia="de-DE" w:bidi="en-US"/>
        </w:rPr>
        <w:t>[Image of the architecture goes here]</w:t>
      </w:r>
    </w:p>
    <w:p w14:paraId="4C96C738" w14:textId="77777777" w:rsidR="00993F1A" w:rsidRDefault="00563465" w:rsidP="0024364D">
      <w:pPr>
        <w:pStyle w:val="MDPI11articletype"/>
        <w:tabs>
          <w:tab w:val="left" w:pos="5544"/>
        </w:tabs>
        <w:ind w:left="2608"/>
      </w:pPr>
      <w:r>
        <w:t>1.2. Related Work</w:t>
      </w:r>
    </w:p>
    <w:p w14:paraId="434DFE75" w14:textId="197934EB" w:rsidR="00563465" w:rsidRPr="00B243F3" w:rsidRDefault="00563465" w:rsidP="00993F1A">
      <w:pPr>
        <w:pStyle w:val="MDPI11articletype"/>
        <w:tabs>
          <w:tab w:val="left" w:pos="5544"/>
        </w:tabs>
        <w:ind w:left="2608"/>
        <w:jc w:val="both"/>
        <w:rPr>
          <w:i w:val="0"/>
          <w:iCs/>
        </w:rPr>
      </w:pPr>
    </w:p>
    <w:p w14:paraId="393F6CCF" w14:textId="7B2149C9" w:rsidR="008234E7" w:rsidRDefault="008234E7" w:rsidP="008234E7">
      <w:pPr>
        <w:pStyle w:val="MDPI21heading1"/>
      </w:pPr>
      <w:r w:rsidRPr="00FA04F1">
        <w:rPr>
          <w:lang w:eastAsia="zh-CN"/>
        </w:rPr>
        <w:t xml:space="preserve">2. </w:t>
      </w:r>
      <w:r w:rsidRPr="00FA04F1">
        <w:t>Materials and Methods</w:t>
      </w:r>
    </w:p>
    <w:p w14:paraId="4718AEDD" w14:textId="1F03CE83" w:rsidR="00993F1A" w:rsidRDefault="001B06C2" w:rsidP="008234E7">
      <w:pPr>
        <w:pStyle w:val="MDPI21heading1"/>
        <w:rPr>
          <w:b w:val="0"/>
          <w:bCs/>
          <w:i/>
          <w:iCs/>
        </w:rPr>
      </w:pPr>
      <w:r>
        <w:rPr>
          <w:b w:val="0"/>
          <w:bCs/>
          <w:i/>
          <w:iCs/>
        </w:rPr>
        <w:t>2.1. Image data pre-processing</w:t>
      </w:r>
    </w:p>
    <w:p w14:paraId="2370A14B" w14:textId="1634D02C" w:rsidR="001B06C2" w:rsidRPr="001B06C2" w:rsidRDefault="001B06C2" w:rsidP="008234E7">
      <w:pPr>
        <w:pStyle w:val="MDPI21heading1"/>
        <w:rPr>
          <w:b w:val="0"/>
          <w:bCs/>
        </w:rPr>
      </w:pPr>
      <w:r>
        <w:rPr>
          <w:b w:val="0"/>
          <w:bCs/>
        </w:rPr>
        <w:tab/>
        <w:t xml:space="preserve">To increase sample variety during the pre-clustering process, the data is pre-processed by using random flip horizontally and </w:t>
      </w:r>
      <w:r w:rsidR="00BC4136">
        <w:rPr>
          <w:b w:val="0"/>
          <w:bCs/>
        </w:rPr>
        <w:t xml:space="preserve">random crop at 227 by 227 pixels, as standards before deploying </w:t>
      </w:r>
      <w:proofErr w:type="spellStart"/>
      <w:r w:rsidR="00BC4136">
        <w:rPr>
          <w:b w:val="0"/>
          <w:bCs/>
        </w:rPr>
        <w:t>AlexNet</w:t>
      </w:r>
      <w:proofErr w:type="spellEnd"/>
      <w:r w:rsidR="00BC4136">
        <w:rPr>
          <w:b w:val="0"/>
          <w:bCs/>
        </w:rPr>
        <w:t xml:space="preserve"> to train Conv1 – Conv5 parameters.</w:t>
      </w:r>
    </w:p>
    <w:p w14:paraId="364BF087" w14:textId="6AE58CFA" w:rsidR="001B06C2" w:rsidRDefault="001B06C2" w:rsidP="001B06C2">
      <w:pPr>
        <w:pStyle w:val="MDPI21heading1"/>
        <w:rPr>
          <w:b w:val="0"/>
          <w:bCs/>
          <w:i/>
          <w:iCs/>
        </w:rPr>
      </w:pPr>
      <w:r>
        <w:rPr>
          <w:b w:val="0"/>
          <w:bCs/>
          <w:i/>
          <w:iCs/>
        </w:rPr>
        <w:t>2.2. Cluster centroids calculating</w:t>
      </w:r>
    </w:p>
    <w:p w14:paraId="035E53A0" w14:textId="0E4D9938" w:rsidR="00BC4136" w:rsidRDefault="00BC4136" w:rsidP="001B06C2">
      <w:pPr>
        <w:pStyle w:val="MDPI21heading1"/>
        <w:rPr>
          <w:b w:val="0"/>
          <w:bCs/>
        </w:rPr>
      </w:pPr>
      <w:r>
        <w:rPr>
          <w:b w:val="0"/>
          <w:bCs/>
          <w:i/>
          <w:iCs/>
        </w:rPr>
        <w:lastRenderedPageBreak/>
        <w:tab/>
      </w:r>
      <w:r w:rsidR="00DD0BE0">
        <w:rPr>
          <w:b w:val="0"/>
          <w:bCs/>
        </w:rPr>
        <w:t xml:space="preserve">Let </w:t>
      </w:r>
      <w:r w:rsidR="00DD0BE0">
        <w:rPr>
          <w:noProof/>
          <w:position w:val="-17"/>
        </w:rPr>
        <w:drawing>
          <wp:inline distT="0" distB="0" distL="0" distR="0" wp14:anchorId="6B462A6C" wp14:editId="7DD66419">
            <wp:extent cx="1309816" cy="226541"/>
            <wp:effectExtent l="0" t="0" r="0" b="0"/>
            <wp:docPr id="9" name="Picture 9"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9816" cy="226541"/>
                    </a:xfrm>
                    <a:prstGeom prst="rect">
                      <a:avLst/>
                    </a:prstGeom>
                  </pic:spPr>
                </pic:pic>
              </a:graphicData>
            </a:graphic>
          </wp:inline>
        </w:drawing>
      </w:r>
      <w:r w:rsidR="00DD0BE0">
        <w:rPr>
          <w:b w:val="0"/>
          <w:bCs/>
        </w:rPr>
        <w:t xml:space="preserve"> be the set of </w:t>
      </w:r>
      <w:r w:rsidR="00DD0BE0">
        <w:rPr>
          <w:noProof/>
          <w:position w:val="-9"/>
        </w:rPr>
        <w:drawing>
          <wp:inline distT="0" distB="0" distL="0" distR="0" wp14:anchorId="1D10488E" wp14:editId="14BC319A">
            <wp:extent cx="138670" cy="119449"/>
            <wp:effectExtent l="0" t="0" r="0" b="0"/>
            <wp:docPr id="14" name="Picture 14" descr="n subscript x" title="{&quot;mathml&quot;:&quot;&lt;math style=\&quot;font-family:stix;font-size:16px;\&quot; xmlns=\&quot;http://www.w3.org/1998/Math/MathML\&quot;&gt;&lt;mstyle mathsize=\&quot;16px\&quot;&gt;&lt;msub&gt;&lt;mi&gt;n&lt;/mi&gt;&lt;mi&gt;x&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subscript x" title="{&quot;mathml&quot;:&quot;&lt;math style=\&quot;font-family:stix;font-size:16px;\&quot; xmlns=\&quot;http://www.w3.org/1998/Math/MathML\&quot;&gt;&lt;mstyle mathsize=\&quot;16px\&quot;&gt;&lt;msub&gt;&lt;mi&gt;n&lt;/mi&gt;&lt;mi&gt;x&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670" cy="119449"/>
                    </a:xfrm>
                    <a:prstGeom prst="rect">
                      <a:avLst/>
                    </a:prstGeom>
                  </pic:spPr>
                </pic:pic>
              </a:graphicData>
            </a:graphic>
          </wp:inline>
        </w:drawing>
      </w:r>
      <w:r w:rsidR="00DD0BE0">
        <w:rPr>
          <w:b w:val="0"/>
          <w:bCs/>
        </w:rPr>
        <w:t xml:space="preserve"> images. We will be using the membership matrix from the result of the </w:t>
      </w:r>
      <w:r w:rsidR="00C21B46">
        <w:rPr>
          <w:b w:val="0"/>
          <w:bCs/>
        </w:rPr>
        <w:t xml:space="preserve">ground truth from applying FRCM to the dataset with the extracted centroid features using UCNN </w:t>
      </w:r>
      <w:r w:rsidR="00C21B46">
        <w:rPr>
          <w:noProof/>
          <w:position w:val="-15"/>
        </w:rPr>
        <w:drawing>
          <wp:inline distT="0" distB="0" distL="0" distR="0" wp14:anchorId="76CE3C31" wp14:editId="60E81A43">
            <wp:extent cx="2010032" cy="226541"/>
            <wp:effectExtent l="0" t="0" r="0" b="0"/>
            <wp:docPr id="27" name="Picture 27"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0032" cy="226541"/>
                    </a:xfrm>
                    <a:prstGeom prst="rect">
                      <a:avLst/>
                    </a:prstGeom>
                  </pic:spPr>
                </pic:pic>
              </a:graphicData>
            </a:graphic>
          </wp:inline>
        </w:drawing>
      </w:r>
      <w:r w:rsidR="00C21B46">
        <w:rPr>
          <w:b w:val="0"/>
          <w:bCs/>
        </w:rPr>
        <w:t xml:space="preserve"> 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Default="00A02F5B" w:rsidP="005F68C7">
      <w:pPr>
        <w:pStyle w:val="MDPI21heading1"/>
        <w:ind w:left="0"/>
        <w:jc w:val="center"/>
        <w:rPr>
          <w:b w:val="0"/>
          <w:bCs/>
        </w:rPr>
      </w:pPr>
      <w:r>
        <w:rPr>
          <w:noProof/>
          <w:position w:val="-15"/>
        </w:rPr>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Default="00A02F5B" w:rsidP="00A02F5B">
      <w:pPr>
        <w:pStyle w:val="MDPI21heading1"/>
        <w:rPr>
          <w:b w:val="0"/>
          <w:bCs/>
        </w:rPr>
      </w:pPr>
      <w:r>
        <w:rPr>
          <w:b w:val="0"/>
          <w:bCs/>
        </w:rPr>
        <w:tab/>
        <w:t>And the centroids are calculated by the function:</w:t>
      </w:r>
    </w:p>
    <w:p w14:paraId="0B48D9BE" w14:textId="35969F5B" w:rsidR="00A02F5B" w:rsidRPr="00DD0BE0" w:rsidRDefault="005F68C7" w:rsidP="00E41595">
      <w:pPr>
        <w:pStyle w:val="MDPI21heading1"/>
        <w:ind w:left="0"/>
        <w:jc w:val="center"/>
        <w:rPr>
          <w:b w:val="0"/>
          <w:bCs/>
        </w:rPr>
      </w:pPr>
      <w:r>
        <w:rPr>
          <w:noProof/>
          <w:position w:val="-34"/>
        </w:rPr>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w:t>
      </w:r>
      <w:proofErr w:type="spellStart"/>
      <w:r w:rsidR="00E53709">
        <w:rPr>
          <w:b w:val="0"/>
          <w:bCs/>
        </w:rPr>
        <w:t>CConv</w:t>
      </w:r>
      <w:proofErr w:type="spellEnd"/>
      <w:r w:rsidR="00E53709">
        <w:rPr>
          <w:b w:val="0"/>
          <w:bCs/>
        </w:rPr>
        <w:t xml:space="preserve">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w:t>
      </w:r>
      <w:proofErr w:type="spellStart"/>
      <w:r w:rsidR="00E53709">
        <w:rPr>
          <w:b w:val="0"/>
          <w:bCs/>
        </w:rPr>
        <w:t>softmax</w:t>
      </w:r>
      <w:proofErr w:type="spellEnd"/>
      <w:r w:rsidR="00E53709">
        <w:rPr>
          <w:b w:val="0"/>
          <w:bCs/>
        </w:rPr>
        <w:t xml:space="preserve">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w:t>
      </w:r>
      <w:proofErr w:type="spellStart"/>
      <w:r w:rsidR="00E53709">
        <w:rPr>
          <w:b w:val="0"/>
          <w:bCs/>
        </w:rPr>
        <w:t>softmax</w:t>
      </w:r>
      <w:proofErr w:type="spellEnd"/>
      <w:r w:rsidR="00E53709">
        <w:rPr>
          <w:b w:val="0"/>
          <w:bCs/>
        </w:rPr>
        <w:t xml:space="preserve">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w:t>
      </w:r>
      <w:proofErr w:type="spellStart"/>
      <w:r>
        <w:rPr>
          <w:b w:val="0"/>
          <w:bCs/>
        </w:rPr>
        <w:t>jth</w:t>
      </w:r>
      <w:proofErr w:type="spellEnd"/>
      <w:r>
        <w:rPr>
          <w:b w:val="0"/>
          <w:bCs/>
        </w:rPr>
        <w:t xml:space="preserve">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w:t>
      </w:r>
      <w:proofErr w:type="spellStart"/>
      <w:r w:rsidR="007C1F45">
        <w:rPr>
          <w:b w:val="0"/>
          <w:bCs/>
        </w:rPr>
        <w:t>jth</w:t>
      </w:r>
      <w:proofErr w:type="spellEnd"/>
      <w:r w:rsidR="007C1F45">
        <w:rPr>
          <w:b w:val="0"/>
          <w:bCs/>
        </w:rPr>
        <w:t xml:space="preserve"> cluster label using FRCM as pseudo ground truth. Then by using chain rule and calculating gradient, we have the functions for updating FC and </w:t>
      </w:r>
      <w:proofErr w:type="spellStart"/>
      <w:r w:rsidR="007C1F45">
        <w:rPr>
          <w:b w:val="0"/>
          <w:bCs/>
        </w:rPr>
        <w:t>softmax</w:t>
      </w:r>
      <w:proofErr w:type="spellEnd"/>
      <w:r w:rsidR="007C1F45">
        <w:rPr>
          <w:b w:val="0"/>
          <w:bCs/>
        </w:rPr>
        <w:t xml:space="preserve"> layers:</w:t>
      </w:r>
    </w:p>
    <w:p w14:paraId="5654C241" w14:textId="5C039B5F" w:rsidR="007C1F45" w:rsidRDefault="00286A06" w:rsidP="00286A06">
      <w:pPr>
        <w:pStyle w:val="MDPI21heading1"/>
        <w:jc w:val="center"/>
        <w:rPr>
          <w:b w:val="0"/>
          <w:bCs/>
        </w:rPr>
      </w:pPr>
      <w:r>
        <w:rPr>
          <w:noProof/>
          <w:position w:val="-11"/>
        </w:rPr>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77777777" w:rsidR="005927D5" w:rsidRPr="005927D5" w:rsidRDefault="005927D5" w:rsidP="007A7A07">
      <w:pPr>
        <w:pStyle w:val="MDPI21heading1"/>
      </w:pPr>
    </w:p>
    <w:p w14:paraId="59D0AD6C" w14:textId="10CEE4DB" w:rsidR="007A7A07" w:rsidRPr="00893298" w:rsidRDefault="00893298" w:rsidP="007A7A07">
      <w:pPr>
        <w:pStyle w:val="MDPI21heading1"/>
        <w:rPr>
          <w:b w:val="0"/>
          <w:bCs/>
          <w:i/>
          <w:iCs/>
        </w:rPr>
      </w:pPr>
      <w:r>
        <w:rPr>
          <w:b w:val="0"/>
          <w:bCs/>
          <w:i/>
          <w:iCs/>
        </w:rPr>
        <w:t>2.5. Experiment:</w:t>
      </w:r>
    </w:p>
    <w:p w14:paraId="230F725B" w14:textId="77777777" w:rsidR="008234E7" w:rsidRPr="001F31D1" w:rsidRDefault="008234E7" w:rsidP="00C947CE">
      <w:pPr>
        <w:pStyle w:val="MDPI21heading1"/>
      </w:pPr>
      <w:r w:rsidRPr="001F31D1">
        <w:t>3. Results</w:t>
      </w:r>
    </w:p>
    <w:p w14:paraId="22A2CCD3" w14:textId="77777777" w:rsidR="008234E7" w:rsidRDefault="008234E7" w:rsidP="00C947CE">
      <w:pPr>
        <w:pStyle w:val="MDPI31text"/>
      </w:pPr>
      <w:r>
        <w:t>This section may be divided by subheadings. It should provide a concise and precise description of the experimental results</w:t>
      </w:r>
      <w:r w:rsidR="00D514F0">
        <w:t>, their interpretation, as well as the experimental conclusions that can be drawn.</w:t>
      </w:r>
    </w:p>
    <w:p w14:paraId="5A98843B" w14:textId="77777777" w:rsidR="008234E7" w:rsidRPr="001F31D1" w:rsidRDefault="008234E7" w:rsidP="007C6AC5">
      <w:pPr>
        <w:pStyle w:val="MDPI22heading2"/>
        <w:spacing w:before="240"/>
      </w:pPr>
      <w:r w:rsidRPr="001F31D1">
        <w:t>3.1. Subsection</w:t>
      </w:r>
    </w:p>
    <w:p w14:paraId="2815B383" w14:textId="77777777" w:rsidR="008234E7" w:rsidRDefault="008234E7" w:rsidP="008234E7">
      <w:pPr>
        <w:pStyle w:val="MDPI23heading3"/>
      </w:pPr>
      <w:r>
        <w:t>3.1.1. Subsubsection</w:t>
      </w:r>
    </w:p>
    <w:p w14:paraId="63946787" w14:textId="77777777" w:rsidR="008234E7" w:rsidRPr="003030D2" w:rsidRDefault="008234E7" w:rsidP="008234E7">
      <w:pPr>
        <w:pStyle w:val="MDPI35textbeforelist"/>
      </w:pPr>
      <w:r w:rsidRPr="003030D2">
        <w:t>Bulleted lists look like this:</w:t>
      </w:r>
    </w:p>
    <w:p w14:paraId="4F54960F" w14:textId="77777777" w:rsidR="008234E7" w:rsidRPr="003030D2" w:rsidRDefault="008234E7" w:rsidP="001A4F63">
      <w:pPr>
        <w:pStyle w:val="MDPI38bullet"/>
        <w:spacing w:before="60"/>
      </w:pPr>
      <w:r w:rsidRPr="003030D2">
        <w:t>F</w:t>
      </w:r>
      <w:r w:rsidR="00D514F0">
        <w:t>irst bullet;</w:t>
      </w:r>
    </w:p>
    <w:p w14:paraId="7B0DAC7D" w14:textId="77777777" w:rsidR="008234E7" w:rsidRPr="003030D2" w:rsidRDefault="008234E7" w:rsidP="001A4F63">
      <w:pPr>
        <w:pStyle w:val="MDPI38bullet"/>
      </w:pPr>
      <w:r w:rsidRPr="003030D2">
        <w:lastRenderedPageBreak/>
        <w:t>S</w:t>
      </w:r>
      <w:r w:rsidR="00D514F0">
        <w:t>econd bullet;</w:t>
      </w:r>
    </w:p>
    <w:p w14:paraId="569F3EF4" w14:textId="77777777" w:rsidR="008234E7" w:rsidRDefault="008234E7" w:rsidP="001A4F63">
      <w:pPr>
        <w:pStyle w:val="MDPI38bullet"/>
        <w:spacing w:after="60"/>
      </w:pPr>
      <w:r w:rsidRPr="003030D2">
        <w:t>T</w:t>
      </w:r>
      <w:r w:rsidR="00D514F0">
        <w:t>hird bullet.</w:t>
      </w:r>
    </w:p>
    <w:p w14:paraId="363F071C" w14:textId="77777777" w:rsidR="008234E7" w:rsidRPr="003030D2" w:rsidRDefault="008234E7" w:rsidP="008234E7">
      <w:pPr>
        <w:pStyle w:val="MDPI35textbeforelist"/>
      </w:pPr>
      <w:r w:rsidRPr="003030D2">
        <w:t>Numbered lists can be added as follows:</w:t>
      </w:r>
    </w:p>
    <w:p w14:paraId="2B00894D" w14:textId="77777777" w:rsidR="008234E7" w:rsidRPr="003030D2" w:rsidRDefault="008234E7" w:rsidP="001A4F63">
      <w:pPr>
        <w:pStyle w:val="MDPI37itemize"/>
        <w:spacing w:before="60"/>
      </w:pPr>
      <w:r w:rsidRPr="003030D2">
        <w:t>F</w:t>
      </w:r>
      <w:r w:rsidR="00D514F0">
        <w:t>irst item;</w:t>
      </w:r>
    </w:p>
    <w:p w14:paraId="4EA0176E" w14:textId="77777777" w:rsidR="008234E7" w:rsidRPr="003030D2" w:rsidRDefault="008234E7" w:rsidP="001A4F63">
      <w:pPr>
        <w:pStyle w:val="MDPI37itemize"/>
      </w:pPr>
      <w:r w:rsidRPr="003030D2">
        <w:t>S</w:t>
      </w:r>
      <w:r w:rsidR="00D514F0">
        <w:t>econd item;</w:t>
      </w:r>
    </w:p>
    <w:p w14:paraId="6EAFA33C" w14:textId="77777777" w:rsidR="008234E7" w:rsidRPr="003030D2" w:rsidRDefault="008234E7" w:rsidP="001A4F63">
      <w:pPr>
        <w:pStyle w:val="MDPI37itemize"/>
        <w:spacing w:after="60"/>
      </w:pPr>
      <w:r w:rsidRPr="003030D2">
        <w:t>T</w:t>
      </w:r>
      <w:r w:rsidR="00D514F0">
        <w:t>hird item.</w:t>
      </w:r>
    </w:p>
    <w:p w14:paraId="6316318D" w14:textId="77777777" w:rsidR="008234E7" w:rsidRPr="0009495E" w:rsidRDefault="008234E7" w:rsidP="00C947CE">
      <w:pPr>
        <w:pStyle w:val="MDPI31text"/>
      </w:pPr>
      <w:r w:rsidRPr="0009495E">
        <w:t>The text continues here.</w:t>
      </w:r>
    </w:p>
    <w:p w14:paraId="6577D8B2" w14:textId="77777777" w:rsidR="008234E7" w:rsidRPr="00E75611" w:rsidRDefault="008234E7" w:rsidP="007C6AC5">
      <w:pPr>
        <w:pStyle w:val="MDPI22heading2"/>
        <w:spacing w:before="240"/>
        <w:rPr>
          <w:noProof w:val="0"/>
        </w:rPr>
      </w:pPr>
      <w:r w:rsidRPr="00E75611">
        <w:t>3.2</w:t>
      </w:r>
      <w:r w:rsidRPr="00E75611">
        <w:rPr>
          <w:noProof w:val="0"/>
        </w:rPr>
        <w:t>. Figures, Tables and Schemes</w:t>
      </w:r>
    </w:p>
    <w:p w14:paraId="41C102C6" w14:textId="77777777" w:rsidR="008234E7" w:rsidRDefault="008234E7" w:rsidP="00C947CE">
      <w:pPr>
        <w:pStyle w:val="MDPI31text"/>
      </w:pPr>
      <w:r w:rsidRPr="00325902">
        <w:t xml:space="preserve">All figures and tables should be cited in the main text as </w:t>
      </w:r>
      <w:r w:rsidR="001025EE">
        <w:t>Figure 1, Table 1, etc.</w:t>
      </w:r>
    </w:p>
    <w:p w14:paraId="2494452A" w14:textId="77777777" w:rsidR="008234E7" w:rsidRDefault="000279B7" w:rsidP="00C07851">
      <w:pPr>
        <w:pStyle w:val="MDPI52figure"/>
        <w:ind w:left="2608"/>
        <w:jc w:val="left"/>
        <w:rPr>
          <w:b/>
        </w:rPr>
      </w:pPr>
      <w:r w:rsidRPr="000A079D">
        <w:rPr>
          <w:noProof/>
        </w:rPr>
        <w:drawing>
          <wp:inline distT="0" distB="0" distL="0" distR="0" wp14:anchorId="2A57A4A4" wp14:editId="7F5400F7">
            <wp:extent cx="2016125" cy="1323340"/>
            <wp:effectExtent l="0" t="0" r="0" b="0"/>
            <wp:docPr id="4" name="Picture 1" descr="logo-m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mdpi"/>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6125" cy="1323340"/>
                    </a:xfrm>
                    <a:prstGeom prst="rect">
                      <a:avLst/>
                    </a:prstGeom>
                    <a:noFill/>
                    <a:ln>
                      <a:noFill/>
                    </a:ln>
                  </pic:spPr>
                </pic:pic>
              </a:graphicData>
            </a:graphic>
          </wp:inline>
        </w:drawing>
      </w:r>
    </w:p>
    <w:p w14:paraId="672E30ED" w14:textId="77777777" w:rsidR="008234E7" w:rsidRDefault="008234E7" w:rsidP="006959A5">
      <w:pPr>
        <w:pStyle w:val="MDPI51figurecaption"/>
      </w:pPr>
      <w:r w:rsidRPr="00FA04F1">
        <w:rPr>
          <w:b/>
        </w:rPr>
        <w:t xml:space="preserve">Figure 1. </w:t>
      </w:r>
      <w:r w:rsidR="00D514F0">
        <w:t>This is a figure.</w:t>
      </w:r>
      <w:r w:rsidRPr="00FF1144">
        <w:t xml:space="preserve"> Sche</w:t>
      </w:r>
      <w:r>
        <w:t>mes follow the same formatting.</w:t>
      </w:r>
    </w:p>
    <w:p w14:paraId="7217D7AD" w14:textId="77777777" w:rsidR="008234E7" w:rsidRDefault="008234E7" w:rsidP="006959A5">
      <w:pPr>
        <w:pStyle w:val="MDPI41tablecaption"/>
      </w:pPr>
      <w:r>
        <w:rPr>
          <w:b/>
        </w:rPr>
        <w:t>Table 1</w:t>
      </w:r>
      <w:r w:rsidRPr="00325902">
        <w:rPr>
          <w:b/>
        </w:rPr>
        <w:t>.</w:t>
      </w:r>
      <w:r w:rsidRPr="00325902">
        <w:t xml:space="preserve"> This is a table. Tables should be placed in the main text near to the first time they are cited.</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619"/>
        <w:gridCol w:w="2619"/>
        <w:gridCol w:w="2619"/>
      </w:tblGrid>
      <w:tr w:rsidR="008234E7" w:rsidRPr="00D4314B" w14:paraId="6D4C5D9A" w14:textId="77777777" w:rsidTr="00957D90">
        <w:tc>
          <w:tcPr>
            <w:tcW w:w="2619" w:type="dxa"/>
            <w:tcBorders>
              <w:bottom w:val="single" w:sz="4" w:space="0" w:color="auto"/>
            </w:tcBorders>
            <w:shd w:val="clear" w:color="auto" w:fill="auto"/>
            <w:vAlign w:val="center"/>
          </w:tcPr>
          <w:p w14:paraId="17B9F10D" w14:textId="77777777" w:rsidR="008234E7" w:rsidRPr="007F7C8C" w:rsidRDefault="008234E7" w:rsidP="00D4314B">
            <w:pPr>
              <w:pStyle w:val="MDPI42tablebody"/>
              <w:spacing w:line="240" w:lineRule="auto"/>
              <w:rPr>
                <w:b/>
                <w:snapToGrid/>
              </w:rPr>
            </w:pPr>
            <w:r w:rsidRPr="007F7C8C">
              <w:rPr>
                <w:b/>
                <w:snapToGrid/>
              </w:rPr>
              <w:t>Title 1</w:t>
            </w:r>
          </w:p>
        </w:tc>
        <w:tc>
          <w:tcPr>
            <w:tcW w:w="2619" w:type="dxa"/>
            <w:tcBorders>
              <w:bottom w:val="single" w:sz="4" w:space="0" w:color="auto"/>
            </w:tcBorders>
            <w:shd w:val="clear" w:color="auto" w:fill="auto"/>
            <w:vAlign w:val="center"/>
          </w:tcPr>
          <w:p w14:paraId="53613419" w14:textId="77777777" w:rsidR="008234E7" w:rsidRPr="007F7C8C" w:rsidRDefault="008234E7" w:rsidP="00D4314B">
            <w:pPr>
              <w:pStyle w:val="MDPI42tablebody"/>
              <w:spacing w:line="240" w:lineRule="auto"/>
              <w:rPr>
                <w:b/>
                <w:snapToGrid/>
              </w:rPr>
            </w:pPr>
            <w:r w:rsidRPr="007F7C8C">
              <w:rPr>
                <w:b/>
                <w:snapToGrid/>
              </w:rPr>
              <w:t>Title 2</w:t>
            </w:r>
          </w:p>
        </w:tc>
        <w:tc>
          <w:tcPr>
            <w:tcW w:w="2619" w:type="dxa"/>
            <w:tcBorders>
              <w:bottom w:val="single" w:sz="4" w:space="0" w:color="auto"/>
            </w:tcBorders>
            <w:shd w:val="clear" w:color="auto" w:fill="auto"/>
            <w:vAlign w:val="center"/>
          </w:tcPr>
          <w:p w14:paraId="53187BA5" w14:textId="77777777" w:rsidR="008234E7" w:rsidRPr="007F7C8C" w:rsidRDefault="008234E7" w:rsidP="00D4314B">
            <w:pPr>
              <w:pStyle w:val="MDPI42tablebody"/>
              <w:spacing w:line="240" w:lineRule="auto"/>
              <w:rPr>
                <w:b/>
                <w:snapToGrid/>
              </w:rPr>
            </w:pPr>
            <w:r w:rsidRPr="007F7C8C">
              <w:rPr>
                <w:b/>
                <w:snapToGrid/>
              </w:rPr>
              <w:t>Title 3</w:t>
            </w:r>
          </w:p>
        </w:tc>
      </w:tr>
      <w:tr w:rsidR="008234E7" w:rsidRPr="00D4314B" w14:paraId="4C627A14" w14:textId="77777777" w:rsidTr="00957D90">
        <w:tc>
          <w:tcPr>
            <w:tcW w:w="2619" w:type="dxa"/>
            <w:shd w:val="clear" w:color="auto" w:fill="auto"/>
            <w:vAlign w:val="center"/>
          </w:tcPr>
          <w:p w14:paraId="25AFD608" w14:textId="77777777" w:rsidR="008234E7" w:rsidRPr="00F220D4" w:rsidRDefault="008234E7" w:rsidP="00D4314B">
            <w:pPr>
              <w:pStyle w:val="MDPI42tablebody"/>
              <w:spacing w:line="240" w:lineRule="auto"/>
            </w:pPr>
            <w:r w:rsidRPr="00F220D4">
              <w:t>entry 1</w:t>
            </w:r>
          </w:p>
        </w:tc>
        <w:tc>
          <w:tcPr>
            <w:tcW w:w="2619" w:type="dxa"/>
            <w:shd w:val="clear" w:color="auto" w:fill="auto"/>
            <w:vAlign w:val="center"/>
          </w:tcPr>
          <w:p w14:paraId="65B2B8C3"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1466F21A" w14:textId="77777777" w:rsidR="008234E7" w:rsidRPr="00F220D4" w:rsidRDefault="008234E7" w:rsidP="00D4314B">
            <w:pPr>
              <w:pStyle w:val="MDPI42tablebody"/>
              <w:spacing w:line="240" w:lineRule="auto"/>
            </w:pPr>
            <w:r w:rsidRPr="00F220D4">
              <w:t>data</w:t>
            </w:r>
          </w:p>
        </w:tc>
      </w:tr>
      <w:tr w:rsidR="008234E7" w:rsidRPr="00D4314B" w14:paraId="04CDBFC7" w14:textId="77777777" w:rsidTr="00957D90">
        <w:tc>
          <w:tcPr>
            <w:tcW w:w="2619" w:type="dxa"/>
            <w:shd w:val="clear" w:color="auto" w:fill="auto"/>
            <w:vAlign w:val="center"/>
          </w:tcPr>
          <w:p w14:paraId="78F238AA" w14:textId="77777777" w:rsidR="008234E7" w:rsidRPr="00F220D4" w:rsidRDefault="008234E7" w:rsidP="00D4314B">
            <w:pPr>
              <w:pStyle w:val="MDPI42tablebody"/>
              <w:spacing w:line="240" w:lineRule="auto"/>
            </w:pPr>
            <w:r w:rsidRPr="00F220D4">
              <w:t>entry 2</w:t>
            </w:r>
          </w:p>
        </w:tc>
        <w:tc>
          <w:tcPr>
            <w:tcW w:w="2619" w:type="dxa"/>
            <w:shd w:val="clear" w:color="auto" w:fill="auto"/>
            <w:vAlign w:val="center"/>
          </w:tcPr>
          <w:p w14:paraId="7F74C512" w14:textId="77777777" w:rsidR="008234E7" w:rsidRPr="00F220D4" w:rsidRDefault="008234E7" w:rsidP="00D4314B">
            <w:pPr>
              <w:pStyle w:val="MDPI42tablebody"/>
              <w:spacing w:line="240" w:lineRule="auto"/>
            </w:pPr>
            <w:r w:rsidRPr="00F220D4">
              <w:t>data</w:t>
            </w:r>
          </w:p>
        </w:tc>
        <w:tc>
          <w:tcPr>
            <w:tcW w:w="2619" w:type="dxa"/>
            <w:shd w:val="clear" w:color="auto" w:fill="auto"/>
            <w:vAlign w:val="center"/>
          </w:tcPr>
          <w:p w14:paraId="3DB9325C" w14:textId="77777777" w:rsidR="008234E7" w:rsidRPr="00F220D4" w:rsidRDefault="008234E7" w:rsidP="00D4314B">
            <w:pPr>
              <w:pStyle w:val="MDPI42tablebody"/>
              <w:spacing w:line="240" w:lineRule="auto"/>
            </w:pPr>
            <w:r w:rsidRPr="00F220D4">
              <w:t xml:space="preserve">data </w:t>
            </w:r>
            <w:r w:rsidRPr="007F7C8C">
              <w:rPr>
                <w:vertAlign w:val="superscript"/>
              </w:rPr>
              <w:t>1</w:t>
            </w:r>
          </w:p>
        </w:tc>
      </w:tr>
    </w:tbl>
    <w:p w14:paraId="6442EC4A" w14:textId="77777777" w:rsidR="008234E7" w:rsidRPr="00E06592" w:rsidRDefault="008234E7" w:rsidP="006959A5">
      <w:pPr>
        <w:pStyle w:val="MDPI43tablefooter"/>
      </w:pPr>
      <w:r w:rsidRPr="00325902">
        <w:rPr>
          <w:vertAlign w:val="superscript"/>
        </w:rPr>
        <w:t>1</w:t>
      </w:r>
      <w:r w:rsidRPr="00325902">
        <w:t xml:space="preserve"> Tables may have a footer.</w:t>
      </w:r>
    </w:p>
    <w:p w14:paraId="766FB928" w14:textId="77777777" w:rsidR="008234E7" w:rsidRPr="00CB76CF" w:rsidRDefault="008234E7" w:rsidP="00C947CE">
      <w:pPr>
        <w:pStyle w:val="MDPI31text"/>
        <w:spacing w:before="240"/>
      </w:pPr>
      <w:r w:rsidRPr="00CB76CF">
        <w:t>The text continues here</w:t>
      </w:r>
      <w:r>
        <w:t xml:space="preserve"> (Figure </w:t>
      </w:r>
      <w:r w:rsidR="00D514F0">
        <w:t xml:space="preserve">2 and </w:t>
      </w:r>
      <w:r>
        <w:t>Table 2)</w:t>
      </w:r>
      <w:r w:rsidRPr="00CB76CF">
        <w:t>.</w:t>
      </w:r>
    </w:p>
    <w:tbl>
      <w:tblPr>
        <w:tblW w:w="0" w:type="auto"/>
        <w:jc w:val="center"/>
        <w:tblLook w:val="0000" w:firstRow="0" w:lastRow="0" w:firstColumn="0" w:lastColumn="0" w:noHBand="0" w:noVBand="0"/>
      </w:tblPr>
      <w:tblGrid>
        <w:gridCol w:w="4057"/>
        <w:gridCol w:w="4268"/>
      </w:tblGrid>
      <w:tr w:rsidR="008234E7" w:rsidRPr="00196D5A" w14:paraId="114324E0" w14:textId="77777777" w:rsidTr="00D4314B">
        <w:trPr>
          <w:jc w:val="center"/>
        </w:trPr>
        <w:tc>
          <w:tcPr>
            <w:tcW w:w="4057" w:type="dxa"/>
            <w:shd w:val="clear" w:color="auto" w:fill="auto"/>
            <w:vAlign w:val="center"/>
          </w:tcPr>
          <w:p w14:paraId="371F3169" w14:textId="77777777" w:rsidR="008234E7" w:rsidRPr="00196D5A" w:rsidRDefault="000279B7" w:rsidP="0030668E">
            <w:pPr>
              <w:pStyle w:val="MDPI52figure"/>
              <w:spacing w:before="0"/>
            </w:pPr>
            <w:bookmarkStart w:id="0" w:name="page3"/>
            <w:bookmarkEnd w:id="0"/>
            <w:r w:rsidRPr="00196D5A">
              <w:rPr>
                <w:noProof/>
              </w:rPr>
              <w:drawing>
                <wp:inline distT="0" distB="0" distL="0" distR="0" wp14:anchorId="54B5F851" wp14:editId="64042D8A">
                  <wp:extent cx="2161540" cy="2161540"/>
                  <wp:effectExtent l="0" t="0" r="0" b="0"/>
                  <wp:docPr id="5"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c>
          <w:tcPr>
            <w:tcW w:w="4268" w:type="dxa"/>
          </w:tcPr>
          <w:p w14:paraId="42B768FA" w14:textId="77777777" w:rsidR="008234E7" w:rsidRPr="00196D5A" w:rsidRDefault="000279B7" w:rsidP="0030668E">
            <w:pPr>
              <w:pStyle w:val="MDPI52figure"/>
              <w:spacing w:before="0"/>
            </w:pPr>
            <w:r w:rsidRPr="00196D5A">
              <w:rPr>
                <w:noProof/>
              </w:rPr>
              <w:drawing>
                <wp:inline distT="0" distB="0" distL="0" distR="0" wp14:anchorId="0F53F97A" wp14:editId="239677D7">
                  <wp:extent cx="2161540" cy="2161540"/>
                  <wp:effectExtent l="0" t="0" r="0" b="0"/>
                  <wp:docPr id="6" name="Picture 1"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61540" cy="2161540"/>
                          </a:xfrm>
                          <a:prstGeom prst="rect">
                            <a:avLst/>
                          </a:prstGeom>
                          <a:solidFill>
                            <a:srgbClr val="FFFFFF"/>
                          </a:solidFill>
                          <a:ln>
                            <a:noFill/>
                          </a:ln>
                        </pic:spPr>
                      </pic:pic>
                    </a:graphicData>
                  </a:graphic>
                </wp:inline>
              </w:drawing>
            </w:r>
          </w:p>
        </w:tc>
      </w:tr>
      <w:tr w:rsidR="008234E7" w:rsidRPr="00196D5A" w14:paraId="70A2CFF3" w14:textId="77777777" w:rsidTr="00D4314B">
        <w:trPr>
          <w:jc w:val="center"/>
        </w:trPr>
        <w:tc>
          <w:tcPr>
            <w:tcW w:w="4057" w:type="dxa"/>
            <w:shd w:val="clear" w:color="auto" w:fill="auto"/>
            <w:vAlign w:val="center"/>
          </w:tcPr>
          <w:p w14:paraId="57EA67FC" w14:textId="77777777" w:rsidR="008234E7" w:rsidRPr="00196D5A" w:rsidRDefault="008234E7" w:rsidP="0030668E">
            <w:pPr>
              <w:pStyle w:val="MDPI42tablebody"/>
            </w:pPr>
            <w:r w:rsidRPr="00196D5A">
              <w:t>(</w:t>
            </w:r>
            <w:r w:rsidRPr="00450F49">
              <w:rPr>
                <w:b/>
              </w:rPr>
              <w:t>a</w:t>
            </w:r>
            <w:r w:rsidRPr="00196D5A">
              <w:t>)</w:t>
            </w:r>
          </w:p>
        </w:tc>
        <w:tc>
          <w:tcPr>
            <w:tcW w:w="4268" w:type="dxa"/>
          </w:tcPr>
          <w:p w14:paraId="56A41ABE" w14:textId="77777777" w:rsidR="008234E7" w:rsidRPr="00196D5A" w:rsidRDefault="008234E7" w:rsidP="0030668E">
            <w:pPr>
              <w:pStyle w:val="MDPI42tablebody"/>
            </w:pPr>
            <w:r w:rsidRPr="00196D5A">
              <w:t>(</w:t>
            </w:r>
            <w:r w:rsidRPr="00450F49">
              <w:rPr>
                <w:b/>
              </w:rPr>
              <w:t>b</w:t>
            </w:r>
            <w:r w:rsidRPr="00196D5A">
              <w:t>)</w:t>
            </w:r>
          </w:p>
        </w:tc>
      </w:tr>
    </w:tbl>
    <w:p w14:paraId="311090D1" w14:textId="77777777" w:rsidR="008234E7" w:rsidRPr="00FA04F1" w:rsidRDefault="008234E7" w:rsidP="006959A5">
      <w:pPr>
        <w:pStyle w:val="MDPI51figurecaption"/>
      </w:pPr>
      <w:r w:rsidRPr="00F63A9B">
        <w:rPr>
          <w:b/>
        </w:rPr>
        <w:t xml:space="preserve">Figure 2. </w:t>
      </w:r>
      <w:r w:rsidR="00D514F0">
        <w:t>This is a figure.</w:t>
      </w:r>
      <w:r>
        <w:t xml:space="preserve"> </w:t>
      </w:r>
      <w:r w:rsidR="00D514F0">
        <w:t>Schemes follow another format</w:t>
      </w:r>
      <w:r w:rsidRPr="00E33455">
        <w:t>. If there are multiple panels, they should be listed as: (</w:t>
      </w:r>
      <w:r w:rsidRPr="00E33455">
        <w:rPr>
          <w:b/>
        </w:rPr>
        <w:t>a</w:t>
      </w:r>
      <w:r w:rsidRPr="00E33455">
        <w:t xml:space="preserve">) Description of </w:t>
      </w:r>
      <w:r w:rsidRPr="00196D5A">
        <w:t>what</w:t>
      </w:r>
      <w:r w:rsidRPr="00E33455">
        <w:t xml:space="preserve"> is contained in the first panel; (</w:t>
      </w:r>
      <w:r w:rsidRPr="00E33455">
        <w:rPr>
          <w:b/>
        </w:rPr>
        <w:t>b</w:t>
      </w:r>
      <w:r w:rsidRPr="00E33455">
        <w:t>) Description of what is contained in the second panel. Figures should be placed in the main text near to the first time they are cited. A caption on a single line should be centered.</w:t>
      </w:r>
    </w:p>
    <w:p w14:paraId="63907F5C" w14:textId="77777777" w:rsidR="008234E7" w:rsidRPr="00FA04F1" w:rsidRDefault="008234E7" w:rsidP="006959A5">
      <w:pPr>
        <w:pStyle w:val="MDPI41tablecaption"/>
      </w:pPr>
      <w:r w:rsidRPr="00B07E0E">
        <w:rPr>
          <w:b/>
        </w:rPr>
        <w:t xml:space="preserve">Table 2. </w:t>
      </w:r>
      <w:r w:rsidRPr="00325902">
        <w:t>This is a table. Tables should be placed in the main text near to the first time they are cited.</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942"/>
        <w:gridCol w:w="3089"/>
        <w:gridCol w:w="1717"/>
        <w:gridCol w:w="1717"/>
      </w:tblGrid>
      <w:tr w:rsidR="008234E7" w:rsidRPr="00655E61" w14:paraId="1B67050B" w14:textId="77777777" w:rsidTr="00493C42">
        <w:trPr>
          <w:jc w:val="center"/>
        </w:trPr>
        <w:tc>
          <w:tcPr>
            <w:tcW w:w="3256" w:type="dxa"/>
            <w:tcBorders>
              <w:top w:val="single" w:sz="8" w:space="0" w:color="auto"/>
              <w:bottom w:val="single" w:sz="4" w:space="0" w:color="auto"/>
            </w:tcBorders>
            <w:shd w:val="clear" w:color="auto" w:fill="auto"/>
            <w:vAlign w:val="center"/>
          </w:tcPr>
          <w:p w14:paraId="3972D9AB" w14:textId="77777777" w:rsidR="008234E7" w:rsidRPr="00196D5A" w:rsidRDefault="008234E7" w:rsidP="00D4314B">
            <w:pPr>
              <w:pStyle w:val="MDPI42tablebody"/>
              <w:rPr>
                <w:b/>
                <w:bCs/>
              </w:rPr>
            </w:pPr>
            <w:r w:rsidRPr="00196D5A">
              <w:rPr>
                <w:b/>
                <w:bCs/>
              </w:rPr>
              <w:t>Title 1</w:t>
            </w:r>
          </w:p>
        </w:tc>
        <w:tc>
          <w:tcPr>
            <w:tcW w:w="2551" w:type="dxa"/>
            <w:tcBorders>
              <w:top w:val="single" w:sz="8" w:space="0" w:color="auto"/>
              <w:bottom w:val="single" w:sz="4" w:space="0" w:color="auto"/>
            </w:tcBorders>
            <w:shd w:val="clear" w:color="auto" w:fill="auto"/>
            <w:vAlign w:val="center"/>
          </w:tcPr>
          <w:p w14:paraId="06154885" w14:textId="77777777" w:rsidR="008234E7" w:rsidRPr="00196D5A" w:rsidRDefault="008234E7" w:rsidP="00D4314B">
            <w:pPr>
              <w:pStyle w:val="MDPI42tablebody"/>
              <w:rPr>
                <w:b/>
                <w:bCs/>
              </w:rPr>
            </w:pPr>
            <w:r w:rsidRPr="00196D5A">
              <w:rPr>
                <w:b/>
                <w:bCs/>
              </w:rPr>
              <w:t>Title 2</w:t>
            </w:r>
          </w:p>
        </w:tc>
        <w:tc>
          <w:tcPr>
            <w:tcW w:w="1418" w:type="dxa"/>
            <w:tcBorders>
              <w:top w:val="single" w:sz="8" w:space="0" w:color="auto"/>
              <w:bottom w:val="single" w:sz="4" w:space="0" w:color="auto"/>
            </w:tcBorders>
            <w:shd w:val="clear" w:color="auto" w:fill="auto"/>
            <w:vAlign w:val="center"/>
            <w:hideMark/>
          </w:tcPr>
          <w:p w14:paraId="798BD028" w14:textId="77777777" w:rsidR="008234E7" w:rsidRPr="00196D5A" w:rsidRDefault="008234E7" w:rsidP="00D4314B">
            <w:pPr>
              <w:pStyle w:val="MDPI42tablebody"/>
              <w:rPr>
                <w:b/>
                <w:bCs/>
              </w:rPr>
            </w:pPr>
            <w:r w:rsidRPr="00196D5A">
              <w:rPr>
                <w:b/>
                <w:bCs/>
              </w:rPr>
              <w:t>Title 3</w:t>
            </w:r>
          </w:p>
        </w:tc>
        <w:tc>
          <w:tcPr>
            <w:tcW w:w="1418" w:type="dxa"/>
            <w:tcBorders>
              <w:top w:val="single" w:sz="8" w:space="0" w:color="auto"/>
              <w:bottom w:val="single" w:sz="4" w:space="0" w:color="auto"/>
            </w:tcBorders>
            <w:shd w:val="clear" w:color="auto" w:fill="auto"/>
            <w:vAlign w:val="center"/>
          </w:tcPr>
          <w:p w14:paraId="03BD976E" w14:textId="77777777" w:rsidR="008234E7" w:rsidRPr="00196D5A" w:rsidRDefault="008234E7" w:rsidP="00D4314B">
            <w:pPr>
              <w:pStyle w:val="MDPI42tablebody"/>
              <w:rPr>
                <w:b/>
                <w:bCs/>
              </w:rPr>
            </w:pPr>
            <w:r w:rsidRPr="00196D5A">
              <w:rPr>
                <w:b/>
                <w:bCs/>
              </w:rPr>
              <w:t>Title 4</w:t>
            </w:r>
          </w:p>
        </w:tc>
      </w:tr>
      <w:tr w:rsidR="008234E7" w:rsidRPr="00655E61" w14:paraId="12C80D6E" w14:textId="77777777" w:rsidTr="00493C42">
        <w:trPr>
          <w:jc w:val="center"/>
        </w:trPr>
        <w:tc>
          <w:tcPr>
            <w:tcW w:w="3256" w:type="dxa"/>
            <w:vMerge w:val="restart"/>
            <w:tcBorders>
              <w:top w:val="single" w:sz="4" w:space="0" w:color="auto"/>
            </w:tcBorders>
            <w:shd w:val="clear" w:color="auto" w:fill="auto"/>
            <w:vAlign w:val="center"/>
            <w:hideMark/>
          </w:tcPr>
          <w:p w14:paraId="5A3945AB" w14:textId="77777777" w:rsidR="008234E7" w:rsidRPr="00655E61" w:rsidRDefault="008234E7" w:rsidP="00D4314B">
            <w:pPr>
              <w:pStyle w:val="MDPI42tablebody"/>
            </w:pPr>
            <w:r w:rsidRPr="00655E61">
              <w:t>entry 1</w:t>
            </w:r>
            <w:r w:rsidR="00C33AF0">
              <w:t xml:space="preserve"> *</w:t>
            </w:r>
          </w:p>
        </w:tc>
        <w:tc>
          <w:tcPr>
            <w:tcW w:w="2551" w:type="dxa"/>
            <w:tcBorders>
              <w:top w:val="single" w:sz="4" w:space="0" w:color="auto"/>
              <w:bottom w:val="nil"/>
            </w:tcBorders>
            <w:shd w:val="clear" w:color="auto" w:fill="auto"/>
            <w:vAlign w:val="center"/>
            <w:hideMark/>
          </w:tcPr>
          <w:p w14:paraId="6232A6A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4C3161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1D6A5192" w14:textId="77777777" w:rsidR="008234E7" w:rsidRPr="00655E61" w:rsidRDefault="008234E7" w:rsidP="00D4314B">
            <w:pPr>
              <w:pStyle w:val="MDPI42tablebody"/>
            </w:pPr>
            <w:r w:rsidRPr="00655E61">
              <w:t>data</w:t>
            </w:r>
          </w:p>
        </w:tc>
      </w:tr>
      <w:tr w:rsidR="008234E7" w:rsidRPr="00655E61" w14:paraId="24E0BA48" w14:textId="77777777" w:rsidTr="00493C42">
        <w:trPr>
          <w:jc w:val="center"/>
        </w:trPr>
        <w:tc>
          <w:tcPr>
            <w:tcW w:w="3256" w:type="dxa"/>
            <w:vMerge/>
            <w:shd w:val="clear" w:color="auto" w:fill="auto"/>
            <w:vAlign w:val="center"/>
            <w:hideMark/>
          </w:tcPr>
          <w:p w14:paraId="1FB80210"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133F621"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176336A"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5E9F6B35" w14:textId="77777777" w:rsidR="008234E7" w:rsidRPr="00655E61" w:rsidRDefault="008234E7" w:rsidP="00D4314B">
            <w:pPr>
              <w:pStyle w:val="MDPI42tablebody"/>
            </w:pPr>
            <w:r w:rsidRPr="00655E61">
              <w:t>data</w:t>
            </w:r>
          </w:p>
        </w:tc>
      </w:tr>
      <w:tr w:rsidR="008234E7" w:rsidRPr="00655E61" w14:paraId="48DB8104" w14:textId="77777777" w:rsidTr="00493C42">
        <w:trPr>
          <w:jc w:val="center"/>
        </w:trPr>
        <w:tc>
          <w:tcPr>
            <w:tcW w:w="3256" w:type="dxa"/>
            <w:vMerge/>
            <w:tcBorders>
              <w:bottom w:val="single" w:sz="4" w:space="0" w:color="auto"/>
            </w:tcBorders>
            <w:shd w:val="clear" w:color="auto" w:fill="auto"/>
            <w:vAlign w:val="center"/>
          </w:tcPr>
          <w:p w14:paraId="5C571074"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131F2A1B"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D9EF9DE"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46E48BFF" w14:textId="77777777" w:rsidR="008234E7" w:rsidRPr="00655E61" w:rsidRDefault="008234E7" w:rsidP="00D4314B">
            <w:pPr>
              <w:pStyle w:val="MDPI42tablebody"/>
            </w:pPr>
            <w:r w:rsidRPr="00655E61">
              <w:t>data</w:t>
            </w:r>
          </w:p>
        </w:tc>
      </w:tr>
      <w:tr w:rsidR="008234E7" w:rsidRPr="00655E61" w14:paraId="77D3CFE0" w14:textId="77777777" w:rsidTr="00493C42">
        <w:trPr>
          <w:jc w:val="center"/>
        </w:trPr>
        <w:tc>
          <w:tcPr>
            <w:tcW w:w="3256" w:type="dxa"/>
            <w:vMerge w:val="restart"/>
            <w:tcBorders>
              <w:top w:val="single" w:sz="4" w:space="0" w:color="auto"/>
              <w:bottom w:val="nil"/>
            </w:tcBorders>
            <w:shd w:val="clear" w:color="auto" w:fill="auto"/>
            <w:vAlign w:val="center"/>
            <w:hideMark/>
          </w:tcPr>
          <w:p w14:paraId="27F145F4" w14:textId="77777777" w:rsidR="008234E7" w:rsidRPr="00655E61" w:rsidRDefault="008234E7" w:rsidP="00D4314B">
            <w:pPr>
              <w:pStyle w:val="MDPI42tablebody"/>
            </w:pPr>
            <w:r w:rsidRPr="00655E61">
              <w:t>entry 2</w:t>
            </w:r>
          </w:p>
        </w:tc>
        <w:tc>
          <w:tcPr>
            <w:tcW w:w="2551" w:type="dxa"/>
            <w:tcBorders>
              <w:top w:val="single" w:sz="4" w:space="0" w:color="auto"/>
              <w:bottom w:val="nil"/>
            </w:tcBorders>
            <w:shd w:val="clear" w:color="auto" w:fill="auto"/>
            <w:vAlign w:val="center"/>
            <w:hideMark/>
          </w:tcPr>
          <w:p w14:paraId="6E1570C3"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793E1D9"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F4C2929" w14:textId="77777777" w:rsidR="008234E7" w:rsidRPr="00655E61" w:rsidRDefault="008234E7" w:rsidP="00D4314B">
            <w:pPr>
              <w:pStyle w:val="MDPI42tablebody"/>
            </w:pPr>
            <w:r w:rsidRPr="00655E61">
              <w:t>data</w:t>
            </w:r>
          </w:p>
        </w:tc>
      </w:tr>
      <w:tr w:rsidR="008234E7" w:rsidRPr="00655E61" w14:paraId="7EFCE80B" w14:textId="77777777" w:rsidTr="00493C42">
        <w:trPr>
          <w:jc w:val="center"/>
        </w:trPr>
        <w:tc>
          <w:tcPr>
            <w:tcW w:w="3256" w:type="dxa"/>
            <w:vMerge/>
            <w:tcBorders>
              <w:top w:val="nil"/>
              <w:bottom w:val="single" w:sz="4" w:space="0" w:color="auto"/>
            </w:tcBorders>
            <w:shd w:val="clear" w:color="auto" w:fill="auto"/>
            <w:vAlign w:val="center"/>
            <w:hideMark/>
          </w:tcPr>
          <w:p w14:paraId="13DAB73E"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48B48A88"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5133686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3C39584A" w14:textId="77777777" w:rsidR="008234E7" w:rsidRPr="00655E61" w:rsidRDefault="008234E7" w:rsidP="00D4314B">
            <w:pPr>
              <w:pStyle w:val="MDPI42tablebody"/>
            </w:pPr>
            <w:r w:rsidRPr="00655E61">
              <w:t>data</w:t>
            </w:r>
          </w:p>
        </w:tc>
      </w:tr>
      <w:tr w:rsidR="008234E7" w:rsidRPr="00655E61" w14:paraId="46D93A52" w14:textId="77777777" w:rsidTr="00493C42">
        <w:trPr>
          <w:jc w:val="center"/>
        </w:trPr>
        <w:tc>
          <w:tcPr>
            <w:tcW w:w="3256" w:type="dxa"/>
            <w:vMerge w:val="restart"/>
            <w:tcBorders>
              <w:top w:val="single" w:sz="4" w:space="0" w:color="auto"/>
              <w:bottom w:val="nil"/>
            </w:tcBorders>
            <w:shd w:val="clear" w:color="auto" w:fill="auto"/>
            <w:vAlign w:val="center"/>
            <w:hideMark/>
          </w:tcPr>
          <w:p w14:paraId="475EF40B" w14:textId="77777777" w:rsidR="008234E7" w:rsidRPr="00655E61" w:rsidRDefault="008234E7" w:rsidP="00D4314B">
            <w:pPr>
              <w:pStyle w:val="MDPI42tablebody"/>
            </w:pPr>
            <w:r w:rsidRPr="00655E61">
              <w:t>entry 3</w:t>
            </w:r>
          </w:p>
        </w:tc>
        <w:tc>
          <w:tcPr>
            <w:tcW w:w="2551" w:type="dxa"/>
            <w:tcBorders>
              <w:top w:val="single" w:sz="4" w:space="0" w:color="auto"/>
              <w:bottom w:val="nil"/>
            </w:tcBorders>
            <w:shd w:val="clear" w:color="auto" w:fill="auto"/>
            <w:vAlign w:val="center"/>
            <w:hideMark/>
          </w:tcPr>
          <w:p w14:paraId="20C52230"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hideMark/>
          </w:tcPr>
          <w:p w14:paraId="45BD5D42"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0CAF944E" w14:textId="77777777" w:rsidR="008234E7" w:rsidRPr="00655E61" w:rsidRDefault="008234E7" w:rsidP="00D4314B">
            <w:pPr>
              <w:pStyle w:val="MDPI42tablebody"/>
            </w:pPr>
            <w:r w:rsidRPr="00655E61">
              <w:t>data</w:t>
            </w:r>
          </w:p>
        </w:tc>
      </w:tr>
      <w:tr w:rsidR="008234E7" w:rsidRPr="00655E61" w14:paraId="27AFFE55" w14:textId="77777777" w:rsidTr="00493C42">
        <w:trPr>
          <w:jc w:val="center"/>
        </w:trPr>
        <w:tc>
          <w:tcPr>
            <w:tcW w:w="3256" w:type="dxa"/>
            <w:vMerge/>
            <w:tcBorders>
              <w:top w:val="nil"/>
              <w:bottom w:val="nil"/>
            </w:tcBorders>
            <w:shd w:val="clear" w:color="auto" w:fill="auto"/>
            <w:vAlign w:val="center"/>
            <w:hideMark/>
          </w:tcPr>
          <w:p w14:paraId="169F284B"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72D98A2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1E96E4C0"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1DD24BBB" w14:textId="77777777" w:rsidR="008234E7" w:rsidRPr="00655E61" w:rsidRDefault="008234E7" w:rsidP="00D4314B">
            <w:pPr>
              <w:pStyle w:val="MDPI42tablebody"/>
            </w:pPr>
            <w:r w:rsidRPr="00655E61">
              <w:t>data</w:t>
            </w:r>
          </w:p>
        </w:tc>
      </w:tr>
      <w:tr w:rsidR="008234E7" w:rsidRPr="00655E61" w14:paraId="2D9EAFD2" w14:textId="77777777" w:rsidTr="00493C42">
        <w:trPr>
          <w:jc w:val="center"/>
        </w:trPr>
        <w:tc>
          <w:tcPr>
            <w:tcW w:w="3256" w:type="dxa"/>
            <w:vMerge/>
            <w:tcBorders>
              <w:top w:val="nil"/>
              <w:bottom w:val="nil"/>
            </w:tcBorders>
            <w:shd w:val="clear" w:color="auto" w:fill="auto"/>
            <w:vAlign w:val="center"/>
            <w:hideMark/>
          </w:tcPr>
          <w:p w14:paraId="25BCBB9A" w14:textId="77777777" w:rsidR="008234E7" w:rsidRPr="00655E61" w:rsidRDefault="008234E7" w:rsidP="00D4314B">
            <w:pPr>
              <w:pStyle w:val="MDPI42tablebody"/>
            </w:pPr>
          </w:p>
        </w:tc>
        <w:tc>
          <w:tcPr>
            <w:tcW w:w="2551" w:type="dxa"/>
            <w:tcBorders>
              <w:top w:val="nil"/>
              <w:bottom w:val="nil"/>
            </w:tcBorders>
            <w:shd w:val="clear" w:color="auto" w:fill="auto"/>
            <w:vAlign w:val="center"/>
            <w:hideMark/>
          </w:tcPr>
          <w:p w14:paraId="5475C9AD"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hideMark/>
          </w:tcPr>
          <w:p w14:paraId="45C6DDAB" w14:textId="77777777" w:rsidR="008234E7" w:rsidRPr="00655E61" w:rsidRDefault="008234E7" w:rsidP="00D4314B">
            <w:pPr>
              <w:pStyle w:val="MDPI42tablebody"/>
            </w:pPr>
            <w:r w:rsidRPr="00655E61">
              <w:t>data</w:t>
            </w:r>
          </w:p>
        </w:tc>
        <w:tc>
          <w:tcPr>
            <w:tcW w:w="1418" w:type="dxa"/>
            <w:tcBorders>
              <w:top w:val="nil"/>
              <w:bottom w:val="nil"/>
            </w:tcBorders>
            <w:shd w:val="clear" w:color="auto" w:fill="auto"/>
            <w:vAlign w:val="center"/>
          </w:tcPr>
          <w:p w14:paraId="7932D191" w14:textId="77777777" w:rsidR="008234E7" w:rsidRPr="00655E61" w:rsidRDefault="008234E7" w:rsidP="00D4314B">
            <w:pPr>
              <w:pStyle w:val="MDPI42tablebody"/>
            </w:pPr>
            <w:r w:rsidRPr="00655E61">
              <w:t>data</w:t>
            </w:r>
          </w:p>
        </w:tc>
      </w:tr>
      <w:tr w:rsidR="008234E7" w:rsidRPr="00655E61" w14:paraId="596D27C2" w14:textId="77777777" w:rsidTr="00493C42">
        <w:trPr>
          <w:jc w:val="center"/>
        </w:trPr>
        <w:tc>
          <w:tcPr>
            <w:tcW w:w="3256" w:type="dxa"/>
            <w:vMerge/>
            <w:tcBorders>
              <w:top w:val="nil"/>
              <w:bottom w:val="single" w:sz="4" w:space="0" w:color="auto"/>
            </w:tcBorders>
            <w:shd w:val="clear" w:color="auto" w:fill="auto"/>
            <w:vAlign w:val="center"/>
            <w:hideMark/>
          </w:tcPr>
          <w:p w14:paraId="3BCBE6C7"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hideMark/>
          </w:tcPr>
          <w:p w14:paraId="186131D1"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hideMark/>
          </w:tcPr>
          <w:p w14:paraId="63C0EA6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7AEC61B4" w14:textId="77777777" w:rsidR="008234E7" w:rsidRPr="00655E61" w:rsidRDefault="008234E7" w:rsidP="00D4314B">
            <w:pPr>
              <w:pStyle w:val="MDPI42tablebody"/>
            </w:pPr>
            <w:r w:rsidRPr="00655E61">
              <w:t>data</w:t>
            </w:r>
          </w:p>
        </w:tc>
      </w:tr>
      <w:tr w:rsidR="008234E7" w:rsidRPr="00655E61" w14:paraId="1668379F" w14:textId="77777777" w:rsidTr="00493C42">
        <w:trPr>
          <w:jc w:val="center"/>
        </w:trPr>
        <w:tc>
          <w:tcPr>
            <w:tcW w:w="3256" w:type="dxa"/>
            <w:vMerge w:val="restart"/>
            <w:tcBorders>
              <w:top w:val="single" w:sz="4" w:space="0" w:color="auto"/>
              <w:bottom w:val="nil"/>
            </w:tcBorders>
            <w:shd w:val="clear" w:color="auto" w:fill="auto"/>
            <w:vAlign w:val="center"/>
          </w:tcPr>
          <w:p w14:paraId="4B9B1092" w14:textId="77777777" w:rsidR="008234E7" w:rsidRPr="00655E61" w:rsidRDefault="008234E7" w:rsidP="00D4314B">
            <w:pPr>
              <w:pStyle w:val="MDPI42tablebody"/>
            </w:pPr>
            <w:r w:rsidRPr="00655E61">
              <w:t>entry 4</w:t>
            </w:r>
          </w:p>
        </w:tc>
        <w:tc>
          <w:tcPr>
            <w:tcW w:w="2551" w:type="dxa"/>
            <w:tcBorders>
              <w:top w:val="single" w:sz="4" w:space="0" w:color="auto"/>
              <w:bottom w:val="nil"/>
            </w:tcBorders>
            <w:shd w:val="clear" w:color="auto" w:fill="auto"/>
            <w:vAlign w:val="center"/>
          </w:tcPr>
          <w:p w14:paraId="16D79BBD"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687E6E4F" w14:textId="77777777" w:rsidR="008234E7" w:rsidRPr="00655E61" w:rsidRDefault="008234E7" w:rsidP="00D4314B">
            <w:pPr>
              <w:pStyle w:val="MDPI42tablebody"/>
            </w:pPr>
            <w:r w:rsidRPr="00655E61">
              <w:t>data</w:t>
            </w:r>
          </w:p>
        </w:tc>
        <w:tc>
          <w:tcPr>
            <w:tcW w:w="1418" w:type="dxa"/>
            <w:tcBorders>
              <w:top w:val="single" w:sz="4" w:space="0" w:color="auto"/>
              <w:bottom w:val="nil"/>
            </w:tcBorders>
            <w:shd w:val="clear" w:color="auto" w:fill="auto"/>
            <w:vAlign w:val="center"/>
          </w:tcPr>
          <w:p w14:paraId="555AC5EF" w14:textId="77777777" w:rsidR="008234E7" w:rsidRPr="00655E61" w:rsidRDefault="008234E7" w:rsidP="00D4314B">
            <w:pPr>
              <w:pStyle w:val="MDPI42tablebody"/>
            </w:pPr>
            <w:r w:rsidRPr="00655E61">
              <w:t>data</w:t>
            </w:r>
          </w:p>
        </w:tc>
      </w:tr>
      <w:tr w:rsidR="008234E7" w:rsidRPr="00655E61" w14:paraId="19ABAC2F" w14:textId="77777777" w:rsidTr="00493C42">
        <w:trPr>
          <w:jc w:val="center"/>
        </w:trPr>
        <w:tc>
          <w:tcPr>
            <w:tcW w:w="3256" w:type="dxa"/>
            <w:vMerge/>
            <w:tcBorders>
              <w:top w:val="nil"/>
              <w:bottom w:val="single" w:sz="4" w:space="0" w:color="auto"/>
            </w:tcBorders>
            <w:shd w:val="clear" w:color="auto" w:fill="auto"/>
            <w:vAlign w:val="center"/>
          </w:tcPr>
          <w:p w14:paraId="372A816A" w14:textId="77777777" w:rsidR="008234E7" w:rsidRPr="00655E61" w:rsidRDefault="008234E7" w:rsidP="00D4314B">
            <w:pPr>
              <w:pStyle w:val="MDPI42tablebody"/>
            </w:pPr>
          </w:p>
        </w:tc>
        <w:tc>
          <w:tcPr>
            <w:tcW w:w="2551" w:type="dxa"/>
            <w:tcBorders>
              <w:top w:val="nil"/>
              <w:bottom w:val="single" w:sz="4" w:space="0" w:color="auto"/>
            </w:tcBorders>
            <w:shd w:val="clear" w:color="auto" w:fill="auto"/>
            <w:vAlign w:val="center"/>
          </w:tcPr>
          <w:p w14:paraId="74B39140"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7D84AF9" w14:textId="77777777" w:rsidR="008234E7" w:rsidRPr="00655E61" w:rsidRDefault="008234E7" w:rsidP="00D4314B">
            <w:pPr>
              <w:pStyle w:val="MDPI42tablebody"/>
            </w:pPr>
            <w:r w:rsidRPr="00655E61">
              <w:t>data</w:t>
            </w:r>
          </w:p>
        </w:tc>
        <w:tc>
          <w:tcPr>
            <w:tcW w:w="1418" w:type="dxa"/>
            <w:tcBorders>
              <w:top w:val="nil"/>
              <w:bottom w:val="single" w:sz="4" w:space="0" w:color="auto"/>
            </w:tcBorders>
            <w:shd w:val="clear" w:color="auto" w:fill="auto"/>
            <w:vAlign w:val="center"/>
          </w:tcPr>
          <w:p w14:paraId="2FC0FCB6" w14:textId="77777777" w:rsidR="008234E7" w:rsidRPr="00655E61" w:rsidRDefault="008234E7" w:rsidP="00D4314B">
            <w:pPr>
              <w:pStyle w:val="MDPI42tablebody"/>
            </w:pPr>
            <w:r w:rsidRPr="00655E61">
              <w:t>data</w:t>
            </w:r>
          </w:p>
        </w:tc>
      </w:tr>
    </w:tbl>
    <w:p w14:paraId="69F94749" w14:textId="77777777" w:rsidR="00C33AF0" w:rsidRDefault="00C33AF0" w:rsidP="006959A5">
      <w:pPr>
        <w:pStyle w:val="MDPI43tablefooter"/>
      </w:pPr>
      <w:r>
        <w:t>* Tables may have a footer.</w:t>
      </w:r>
    </w:p>
    <w:p w14:paraId="1B30AEE9" w14:textId="77777777" w:rsidR="008234E7" w:rsidRPr="00325902" w:rsidRDefault="008234E7" w:rsidP="007C6AC5">
      <w:pPr>
        <w:pStyle w:val="MDPI22heading2"/>
        <w:spacing w:before="240"/>
      </w:pPr>
      <w:r w:rsidRPr="00325902">
        <w:t>3.3. Formatting of Mathematical Components</w:t>
      </w:r>
    </w:p>
    <w:p w14:paraId="35B2EFFF" w14:textId="77777777" w:rsidR="008234E7" w:rsidRDefault="00D514F0" w:rsidP="00C947CE">
      <w:pPr>
        <w:pStyle w:val="MDPI31text"/>
      </w:pPr>
      <w:r>
        <w:t>This is example 1 of an equation</w:t>
      </w:r>
      <w:r w:rsidR="008234E7" w:rsidRPr="00325902">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234E7" w:rsidRPr="00D4314B" w14:paraId="2CD523A3" w14:textId="77777777" w:rsidTr="00D4314B">
        <w:tc>
          <w:tcPr>
            <w:tcW w:w="7428" w:type="dxa"/>
          </w:tcPr>
          <w:p w14:paraId="2CADCAD3" w14:textId="77777777" w:rsidR="008234E7" w:rsidRPr="003030D2" w:rsidRDefault="008234E7" w:rsidP="00D4314B">
            <w:pPr>
              <w:pStyle w:val="MDPI39equation"/>
            </w:pPr>
            <w:r w:rsidRPr="003030D2">
              <w:t>a = 1,</w:t>
            </w:r>
          </w:p>
        </w:tc>
        <w:tc>
          <w:tcPr>
            <w:tcW w:w="431" w:type="dxa"/>
            <w:vAlign w:val="center"/>
          </w:tcPr>
          <w:p w14:paraId="224ADB8B" w14:textId="77777777" w:rsidR="008234E7" w:rsidRPr="003030D2" w:rsidRDefault="008234E7" w:rsidP="00D4314B">
            <w:pPr>
              <w:pStyle w:val="MDPI3aequationnumber"/>
              <w:spacing w:line="260" w:lineRule="atLeast"/>
            </w:pPr>
            <w:r w:rsidRPr="003030D2">
              <w:t>(1)</w:t>
            </w:r>
          </w:p>
        </w:tc>
      </w:tr>
    </w:tbl>
    <w:p w14:paraId="07C4EA47" w14:textId="77777777" w:rsidR="008234E7" w:rsidRDefault="008234E7" w:rsidP="00C947CE">
      <w:pPr>
        <w:pStyle w:val="MDPI32textnoindent"/>
      </w:pPr>
      <w:r w:rsidRPr="007F5918">
        <w:t>the text following an equation need not be a new paragraph. Please punctuate equations as regular text.</w:t>
      </w:r>
    </w:p>
    <w:p w14:paraId="285C52E7" w14:textId="77777777" w:rsidR="008234E7" w:rsidRDefault="00D514F0" w:rsidP="00C947CE">
      <w:pPr>
        <w:pStyle w:val="MDPI31text"/>
      </w:pPr>
      <w:r>
        <w:t>This is example 2 of an equation</w:t>
      </w:r>
      <w:r w:rsidR="008234E7">
        <w:t>:</w:t>
      </w:r>
    </w:p>
    <w:tbl>
      <w:tblPr>
        <w:tblW w:w="10467" w:type="dxa"/>
        <w:jc w:val="center"/>
        <w:tblCellMar>
          <w:left w:w="0" w:type="dxa"/>
          <w:right w:w="0" w:type="dxa"/>
        </w:tblCellMar>
        <w:tblLook w:val="04A0" w:firstRow="1" w:lastRow="0" w:firstColumn="1" w:lastColumn="0" w:noHBand="0" w:noVBand="1"/>
      </w:tblPr>
      <w:tblGrid>
        <w:gridCol w:w="10036"/>
        <w:gridCol w:w="431"/>
      </w:tblGrid>
      <w:tr w:rsidR="008234E7" w:rsidRPr="00D4314B" w14:paraId="7D4140B6" w14:textId="77777777" w:rsidTr="00D4314B">
        <w:trPr>
          <w:jc w:val="center"/>
        </w:trPr>
        <w:tc>
          <w:tcPr>
            <w:tcW w:w="10036" w:type="dxa"/>
          </w:tcPr>
          <w:p w14:paraId="78E528BA" w14:textId="77777777" w:rsidR="008234E7" w:rsidRPr="003030D2" w:rsidRDefault="008234E7" w:rsidP="00D4314B">
            <w:pPr>
              <w:pStyle w:val="MDPI39equation"/>
            </w:pPr>
            <w:r w:rsidRPr="003030D2">
              <w:t xml:space="preserve">a = </w:t>
            </w:r>
            <w:r>
              <w:t xml:space="preserve">b + c + d + e + f + g + h + </w:t>
            </w:r>
            <w:proofErr w:type="spellStart"/>
            <w:r>
              <w:t>i</w:t>
            </w:r>
            <w:proofErr w:type="spellEnd"/>
            <w:r>
              <w:t xml:space="preserve"> + j + k + l + m + n + o + p + q + r + s + t + u + v + w + x + y + z</w:t>
            </w:r>
          </w:p>
        </w:tc>
        <w:tc>
          <w:tcPr>
            <w:tcW w:w="431" w:type="dxa"/>
            <w:vAlign w:val="center"/>
          </w:tcPr>
          <w:p w14:paraId="0A586C59" w14:textId="77777777" w:rsidR="008234E7" w:rsidRPr="003030D2" w:rsidRDefault="008234E7" w:rsidP="00D4314B">
            <w:pPr>
              <w:pStyle w:val="MDPI3aequationnumber"/>
              <w:spacing w:line="260" w:lineRule="atLeast"/>
            </w:pPr>
            <w:r w:rsidRPr="003030D2">
              <w:t>(</w:t>
            </w:r>
            <w:r>
              <w:t>2</w:t>
            </w:r>
            <w:r w:rsidRPr="003030D2">
              <w:t>)</w:t>
            </w:r>
          </w:p>
        </w:tc>
      </w:tr>
    </w:tbl>
    <w:p w14:paraId="4B5C70AA" w14:textId="77777777" w:rsidR="00A26CBC" w:rsidRDefault="008234E7" w:rsidP="00C947CE">
      <w:pPr>
        <w:pStyle w:val="MDPI32textnoindent"/>
      </w:pPr>
      <w:r w:rsidRPr="007F5918">
        <w:t>the text following an equation need not be a new paragraph. Please punctuate equations as regular text.</w:t>
      </w:r>
    </w:p>
    <w:p w14:paraId="345B0EFD" w14:textId="77777777" w:rsidR="00A26CBC" w:rsidRPr="005E4148" w:rsidRDefault="00A26CBC" w:rsidP="00C947CE">
      <w:pPr>
        <w:pStyle w:val="MDPI31text"/>
      </w:pPr>
      <w:r w:rsidRPr="005E4148">
        <w:t xml:space="preserve">Theorem-type environments (including propositions, lemmas, corollaries </w:t>
      </w:r>
      <w:r w:rsidRPr="00172493">
        <w:t>etc.</w:t>
      </w:r>
      <w:r w:rsidRPr="005E4148">
        <w:t>) can be formatted as follows:</w:t>
      </w:r>
    </w:p>
    <w:p w14:paraId="245AC299" w14:textId="77777777" w:rsidR="00A26CBC" w:rsidRPr="005E4148" w:rsidRDefault="00A26CBC" w:rsidP="00A26CBC">
      <w:pPr>
        <w:pStyle w:val="MDPI81theorem"/>
        <w:spacing w:before="240" w:after="240"/>
      </w:pPr>
      <w:r w:rsidRPr="005E4148">
        <w:rPr>
          <w:b/>
          <w:i w:val="0"/>
        </w:rPr>
        <w:t>Theorem 1.</w:t>
      </w:r>
      <w:r w:rsidRPr="005E4148">
        <w:t xml:space="preserve"> Example text of a theorem. Theorems, propositions, lemmas, </w:t>
      </w:r>
      <w:r w:rsidRPr="00172493">
        <w:rPr>
          <w:i w:val="0"/>
        </w:rPr>
        <w:t>etc.</w:t>
      </w:r>
      <w:r w:rsidRPr="005E4148">
        <w:t xml:space="preserve"> should be numbered sequentially (i.e., Proposition 2 follows Theorem 1). Examples or Remarks use the same formatting, </w:t>
      </w:r>
      <w:r w:rsidRPr="00A26CBC">
        <w:rPr>
          <w:w w:val="97"/>
          <w:fitText w:val="7938" w:id="-1942189564"/>
        </w:rPr>
        <w:t>but should be numbered separately, so a document may contain Theorem 1, Remark 1 and Example 1</w:t>
      </w:r>
      <w:r w:rsidRPr="00A26CBC">
        <w:rPr>
          <w:spacing w:val="30"/>
          <w:w w:val="97"/>
          <w:fitText w:val="7938" w:id="-1942189564"/>
        </w:rPr>
        <w:t>.</w:t>
      </w:r>
    </w:p>
    <w:p w14:paraId="48E83462" w14:textId="77777777" w:rsidR="00A26CBC" w:rsidRPr="005E4148" w:rsidRDefault="00A26CBC" w:rsidP="00C947CE">
      <w:pPr>
        <w:pStyle w:val="MDPI31text"/>
      </w:pPr>
      <w:r w:rsidRPr="005E4148">
        <w:t>The text continues here. Proofs must be formatted as follows:</w:t>
      </w:r>
    </w:p>
    <w:p w14:paraId="0F2E746A" w14:textId="77777777" w:rsidR="00A26CBC" w:rsidRPr="005E4148" w:rsidRDefault="00A26CBC" w:rsidP="007F18B0">
      <w:pPr>
        <w:pStyle w:val="MDPI82proof"/>
        <w:spacing w:before="240" w:after="240"/>
      </w:pPr>
      <w:r w:rsidRPr="005E4148">
        <w:rPr>
          <w:b/>
        </w:rPr>
        <w:t>Proof of Theorem 1.</w:t>
      </w:r>
      <w:r w:rsidRPr="005E4148">
        <w:t xml:space="preserve"> Text of the proof. </w:t>
      </w:r>
      <w:r w:rsidR="00D514F0">
        <w:t xml:space="preserve">Note that the phrase “of Theorem 1” is optional if it is </w:t>
      </w:r>
      <w:r w:rsidR="001A131B">
        <w:t>clear which theorem is being re</w:t>
      </w:r>
      <w:r w:rsidR="00D514F0">
        <w:t>ferred to</w:t>
      </w:r>
      <w:r w:rsidRPr="005E4148">
        <w:t>. Always finish a proof with the following symbol. □</w:t>
      </w:r>
    </w:p>
    <w:p w14:paraId="0434ADB3" w14:textId="77777777" w:rsidR="00A26CBC" w:rsidRPr="007F5918" w:rsidRDefault="00A26CBC" w:rsidP="00C947CE">
      <w:pPr>
        <w:pStyle w:val="MDPI31text"/>
      </w:pPr>
      <w:r w:rsidRPr="005E4148">
        <w:t>The text continues here.</w:t>
      </w:r>
    </w:p>
    <w:p w14:paraId="73F85F6D" w14:textId="77777777" w:rsidR="008234E7" w:rsidRPr="00325902" w:rsidRDefault="008234E7" w:rsidP="008234E7">
      <w:pPr>
        <w:pStyle w:val="MDPI21heading1"/>
      </w:pPr>
      <w:r w:rsidRPr="00325902">
        <w:t>4. Discussion</w:t>
      </w:r>
    </w:p>
    <w:p w14:paraId="1A71C9AB" w14:textId="77777777" w:rsidR="008234E7" w:rsidRPr="00325902" w:rsidRDefault="008234E7" w:rsidP="00C947CE">
      <w:pPr>
        <w:pStyle w:val="MDPI31text"/>
      </w:pPr>
      <w:r w:rsidRPr="00325902">
        <w:t xml:space="preserve">Authors should discuss the results and how they can be </w:t>
      </w:r>
      <w:r w:rsidR="00D514F0">
        <w:t xml:space="preserve">interpreted from the perspective </w:t>
      </w:r>
      <w:r w:rsidRPr="00325902">
        <w:t>of previous studies and of the working hypotheses. The findings and their implications should be discussed in the broadest context possible. Future research directions may also be highlighted.</w:t>
      </w:r>
    </w:p>
    <w:p w14:paraId="1A525C59" w14:textId="77777777" w:rsidR="008234E7" w:rsidRPr="00325902" w:rsidRDefault="008234E7" w:rsidP="00A26CBC">
      <w:pPr>
        <w:pStyle w:val="MDPI21heading1"/>
      </w:pPr>
      <w:r>
        <w:t>5. Conclusions</w:t>
      </w:r>
    </w:p>
    <w:p w14:paraId="64AD70C9" w14:textId="0138B273" w:rsidR="008234E7" w:rsidRDefault="008234E7" w:rsidP="00C947CE">
      <w:pPr>
        <w:pStyle w:val="MDPI31text"/>
      </w:pPr>
      <w:r w:rsidRPr="00325902">
        <w:t xml:space="preserve">This section is </w:t>
      </w:r>
      <w:r w:rsidR="00D514F0">
        <w:t xml:space="preserve">not mandatory but </w:t>
      </w:r>
      <w:r w:rsidRPr="00325902">
        <w:t>can be added to the manuscript if the discussion is unusually long or complex.</w:t>
      </w:r>
    </w:p>
    <w:p w14:paraId="61DC035A" w14:textId="2449890B" w:rsidR="00E97392" w:rsidRDefault="00E97392" w:rsidP="00E97392">
      <w:pPr>
        <w:pStyle w:val="MDPI11articletype"/>
        <w:ind w:left="2608"/>
        <w:rPr>
          <w:i w:val="0"/>
          <w:iCs/>
        </w:rPr>
      </w:pPr>
      <w:r>
        <w:t>Contribution</w:t>
      </w:r>
      <w:r>
        <w:rPr>
          <w:i w:val="0"/>
          <w:iCs/>
        </w:rPr>
        <w:t>:</w:t>
      </w:r>
    </w:p>
    <w:p w14:paraId="341B2BBC" w14:textId="6A2DA0AF" w:rsidR="00E97392" w:rsidRPr="00E97392" w:rsidRDefault="00E97392" w:rsidP="00E97392">
      <w:pPr>
        <w:rPr>
          <w:iCs/>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Cs/>
          <w:noProof w:val="0"/>
          <w:snapToGrid w:val="0"/>
          <w:szCs w:val="22"/>
          <w:lang w:eastAsia="de-DE" w:bidi="en-US"/>
        </w:rPr>
        <w:tab/>
      </w:r>
    </w:p>
    <w:p w14:paraId="521EBBB4" w14:textId="6DC96484" w:rsidR="00E97392" w:rsidRDefault="00E97392" w:rsidP="00E97392">
      <w:pPr>
        <w:rPr>
          <w:rFonts w:eastAsia="Times New Roman"/>
          <w:i/>
          <w:noProof w:val="0"/>
          <w:snapToGrid w:val="0"/>
          <w:szCs w:val="22"/>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t>Limits:</w:t>
      </w:r>
    </w:p>
    <w:p w14:paraId="41EE5B5A" w14:textId="3F8B5B57" w:rsidR="00E97392" w:rsidRDefault="00E97392" w:rsidP="00E97392">
      <w:pPr>
        <w:rPr>
          <w:rFonts w:eastAsia="Times New Roman"/>
          <w:i/>
          <w:noProof w:val="0"/>
          <w:snapToGrid w:val="0"/>
          <w:szCs w:val="22"/>
          <w:lang w:eastAsia="de-DE" w:bidi="en-US"/>
        </w:rPr>
      </w:pP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p>
    <w:p w14:paraId="603C0181" w14:textId="30265683" w:rsidR="00E97392" w:rsidRPr="00E97392" w:rsidRDefault="00E97392" w:rsidP="00E97392">
      <w:pPr>
        <w:rPr>
          <w:iCs/>
          <w:lang w:eastAsia="de-DE" w:bidi="en-US"/>
        </w:rPr>
      </w:pPr>
      <w:r>
        <w:rPr>
          <w:rFonts w:eastAsia="Times New Roman"/>
          <w:i/>
          <w:noProof w:val="0"/>
          <w:snapToGrid w:val="0"/>
          <w:szCs w:val="22"/>
          <w:lang w:eastAsia="de-DE" w:bidi="en-US"/>
        </w:rPr>
        <w:lastRenderedPageBreak/>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r>
      <w:r>
        <w:rPr>
          <w:rFonts w:eastAsia="Times New Roman"/>
          <w:i/>
          <w:noProof w:val="0"/>
          <w:snapToGrid w:val="0"/>
          <w:szCs w:val="22"/>
          <w:lang w:eastAsia="de-DE" w:bidi="en-US"/>
        </w:rPr>
        <w:tab/>
        <w:t>Future works:</w:t>
      </w:r>
    </w:p>
    <w:p w14:paraId="77228B03" w14:textId="77777777" w:rsidR="00E97392" w:rsidRDefault="00E97392" w:rsidP="00C947CE">
      <w:pPr>
        <w:pStyle w:val="MDPI31text"/>
      </w:pPr>
    </w:p>
    <w:p w14:paraId="6CCCC089" w14:textId="77777777" w:rsidR="008234E7" w:rsidRDefault="008234E7" w:rsidP="008234E7">
      <w:pPr>
        <w:pStyle w:val="MDPI21heading1"/>
      </w:pPr>
      <w:r>
        <w:t>6. Patents</w:t>
      </w:r>
    </w:p>
    <w:p w14:paraId="060328BB" w14:textId="77777777" w:rsidR="008234E7" w:rsidRDefault="008234E7" w:rsidP="00C947CE">
      <w:pPr>
        <w:pStyle w:val="MDPI31text"/>
      </w:pPr>
      <w:r>
        <w:t xml:space="preserve">This section is </w:t>
      </w:r>
      <w:r w:rsidR="00D514F0">
        <w:t xml:space="preserve">not mandatory but </w:t>
      </w:r>
      <w:r>
        <w:t>may be added if there are patents resulting from the work reported in this manuscript.</w:t>
      </w:r>
    </w:p>
    <w:p w14:paraId="423E4335" w14:textId="77777777" w:rsidR="008234E7" w:rsidRDefault="008234E7" w:rsidP="007C6AC5">
      <w:pPr>
        <w:pStyle w:val="MDPI62BackMatter"/>
        <w:spacing w:before="240"/>
      </w:pPr>
      <w:r w:rsidRPr="00FA04F1">
        <w:rPr>
          <w:b/>
        </w:rPr>
        <w:t>Supplementary Materials:</w:t>
      </w:r>
      <w:r w:rsidR="006959A5">
        <w:rPr>
          <w:b/>
        </w:rPr>
        <w:t xml:space="preserve"> </w:t>
      </w:r>
      <w:r w:rsidR="003C6C73">
        <w:t>The following supporting information can be downloaded at: www.mdpi.com/xxx/s1, Figure S1: title; Table S1: title; Video S1: title.</w:t>
      </w:r>
    </w:p>
    <w:p w14:paraId="69A527B6" w14:textId="77777777" w:rsidR="008234E7" w:rsidRPr="00613B31" w:rsidRDefault="008234E7" w:rsidP="008234E7">
      <w:pPr>
        <w:pStyle w:val="MDPI62BackMatter"/>
      </w:pPr>
      <w:r w:rsidRPr="00613B31">
        <w:rPr>
          <w:b/>
        </w:rPr>
        <w:t>Author Contributions:</w:t>
      </w:r>
      <w:r w:rsidRPr="00613B31">
        <w:t xml:space="preserve"> 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 All authors have read and agreed to the published version of the manuscript.”</w:t>
      </w:r>
      <w:r w:rsidR="00D514F0">
        <w:t xml:space="preserve"> </w:t>
      </w:r>
      <w:r w:rsidR="00042126">
        <w:t xml:space="preserve">Please turn to the </w:t>
      </w:r>
      <w:hyperlink r:id="rId42" w:history="1">
        <w:proofErr w:type="spellStart"/>
        <w:r w:rsidR="00CC4535">
          <w:rPr>
            <w:rStyle w:val="Hyperlink"/>
          </w:rPr>
          <w:t>CRediT</w:t>
        </w:r>
        <w:proofErr w:type="spellEnd"/>
        <w:r w:rsidR="00CC4535">
          <w:rPr>
            <w:rStyle w:val="Hyperlink"/>
          </w:rPr>
          <w:t xml:space="preserve"> taxonomy</w:t>
        </w:r>
      </w:hyperlink>
      <w:r w:rsidR="00042126">
        <w:t xml:space="preserve"> </w:t>
      </w:r>
      <w:r w:rsidRPr="00613B31">
        <w:t>for the term explanation. Authorship must be limited to those who have contributed substantially to the work reported.</w:t>
      </w:r>
    </w:p>
    <w:p w14:paraId="7FF15AB0" w14:textId="77777777" w:rsidR="008234E7" w:rsidRPr="00613B31" w:rsidRDefault="008234E7" w:rsidP="008234E7">
      <w:pPr>
        <w:pStyle w:val="MDPI62BackMatter"/>
      </w:pPr>
      <w:r w:rsidRPr="00613B31">
        <w:rPr>
          <w:b/>
        </w:rPr>
        <w:t>Funding:</w:t>
      </w:r>
      <w:r w:rsidRPr="00613B31">
        <w:t xml:space="preserve"> Please add: “This research received no external funding” or “This research was funded by NAME OF FUNDER, grant number XXX” and “The APC was funded by XXX”. Check carefully that the details given are accurate and use the standard spelling of funding agency names at https://search.crossref.org/</w:t>
      </w:r>
      <w:r w:rsidR="00D514F0">
        <w:t xml:space="preserve">funding. </w:t>
      </w:r>
      <w:r w:rsidR="00042126">
        <w:t xml:space="preserve">Any errors may affect your future </w:t>
      </w:r>
      <w:r w:rsidRPr="00613B31">
        <w:t>funding.</w:t>
      </w:r>
    </w:p>
    <w:p w14:paraId="69310F84" w14:textId="77777777" w:rsidR="00767BAA" w:rsidRPr="00613B31" w:rsidRDefault="00767BAA" w:rsidP="00767BAA">
      <w:pPr>
        <w:pStyle w:val="MDPI62BackMatter"/>
      </w:pPr>
      <w:bookmarkStart w:id="1" w:name="_Hlk60054323"/>
      <w:r w:rsidRPr="007D75A8">
        <w:rPr>
          <w:b/>
        </w:rPr>
        <w:t xml:space="preserve">Data Availability Statement: </w:t>
      </w:r>
      <w:r w:rsidRPr="007D75A8">
        <w:t xml:space="preserve">I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w:t>
      </w:r>
      <w:r w:rsidR="001A4F63">
        <w:t>If the study did not report any data, you might add “Not applicable” here</w:t>
      </w:r>
      <w:r w:rsidRPr="007D75A8">
        <w:t>.</w:t>
      </w:r>
    </w:p>
    <w:bookmarkEnd w:id="1"/>
    <w:p w14:paraId="1A2D2547" w14:textId="77777777" w:rsidR="008234E7" w:rsidRPr="00613B31" w:rsidRDefault="008234E7" w:rsidP="008234E7">
      <w:pPr>
        <w:pStyle w:val="MDPI62BackMatter"/>
      </w:pPr>
      <w:r w:rsidRPr="00613B31">
        <w:rPr>
          <w:b/>
        </w:rPr>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50FBE4F7" w14:textId="77777777" w:rsidR="008234E7" w:rsidRPr="00613B31" w:rsidRDefault="008234E7" w:rsidP="008234E7">
      <w:pPr>
        <w:pStyle w:val="MDPI62BackMatter"/>
      </w:pPr>
      <w:r w:rsidRPr="00613B31">
        <w:rPr>
          <w:b/>
        </w:rPr>
        <w:t>Conflicts of Interest:</w:t>
      </w:r>
      <w:r w:rsidRPr="00613B31">
        <w:t xml:space="preserve"> Declare conflicts of interest or state “The authors declare no conflict of interest.” Authors must identify and declare any personal circumstances or interest that may be perceived as inappropriately influencing the representation or interpretation of reported research results. Any role of the funders in the design of the study; in the collection, analyses or interpretation of data; in the writing of the manuscript, or in the decision to publish the results must be declared in this section. If there is no role, please state “The funders had no role in the design of the study; in the collection, analyses, or interpretation of data; in the writing of the manuscript, or in the decision to publish the results”.</w:t>
      </w:r>
    </w:p>
    <w:p w14:paraId="6A8BBF34" w14:textId="77777777" w:rsidR="00FB6802" w:rsidRDefault="00FB6802" w:rsidP="008234E7">
      <w:pPr>
        <w:adjustRightInd w:val="0"/>
        <w:snapToGrid w:val="0"/>
        <w:spacing w:before="240" w:after="60" w:line="228" w:lineRule="auto"/>
        <w:ind w:left="2608"/>
        <w:rPr>
          <w:b/>
          <w:bCs/>
          <w:szCs w:val="18"/>
          <w:lang w:bidi="en-US"/>
        </w:rPr>
      </w:pPr>
      <w:r>
        <w:rPr>
          <w:b/>
          <w:bCs/>
          <w:szCs w:val="18"/>
          <w:lang w:bidi="en-US"/>
        </w:rPr>
        <w:br w:type="page"/>
      </w:r>
    </w:p>
    <w:p w14:paraId="0E33282D" w14:textId="77777777" w:rsidR="008234E7" w:rsidRPr="00613B31" w:rsidRDefault="008234E7" w:rsidP="008234E7">
      <w:pPr>
        <w:adjustRightInd w:val="0"/>
        <w:snapToGrid w:val="0"/>
        <w:spacing w:before="240" w:after="60" w:line="228" w:lineRule="auto"/>
        <w:ind w:left="2608"/>
        <w:rPr>
          <w:b/>
          <w:bCs/>
          <w:szCs w:val="18"/>
          <w:lang w:bidi="en-US"/>
        </w:rPr>
      </w:pPr>
      <w:r w:rsidRPr="00613B31">
        <w:rPr>
          <w:b/>
          <w:bCs/>
          <w:szCs w:val="18"/>
          <w:lang w:bidi="en-US"/>
        </w:rPr>
        <w:lastRenderedPageBreak/>
        <w:t>Appendix A</w:t>
      </w:r>
    </w:p>
    <w:p w14:paraId="5B990A9B" w14:textId="77777777" w:rsidR="008234E7" w:rsidRPr="00613B31" w:rsidRDefault="008234E7" w:rsidP="00C947CE">
      <w:pPr>
        <w:pStyle w:val="MDPI31text"/>
      </w:pPr>
      <w:r w:rsidRPr="00613B31">
        <w:t>The appendix is an optional section that can contain details and data supplemental to the main text</w:t>
      </w:r>
      <w:r w:rsidR="00042126">
        <w:t xml:space="preserve">—for example, explanations of experimental </w:t>
      </w:r>
      <w:r w:rsidR="00D514F0">
        <w:t>details that would disrupt the flow of the main text</w:t>
      </w:r>
      <w:r w:rsidRPr="00613B31">
        <w:t xml:space="preserve">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14:paraId="1938C85C" w14:textId="77777777" w:rsidR="008234E7" w:rsidRPr="00613B31" w:rsidRDefault="008234E7" w:rsidP="00A26CBC">
      <w:pPr>
        <w:adjustRightInd w:val="0"/>
        <w:snapToGrid w:val="0"/>
        <w:spacing w:before="240" w:after="60" w:line="228" w:lineRule="auto"/>
        <w:ind w:left="2608"/>
        <w:rPr>
          <w:b/>
          <w:bCs/>
          <w:szCs w:val="18"/>
          <w:lang w:bidi="en-US"/>
        </w:rPr>
      </w:pPr>
      <w:r w:rsidRPr="00613B31">
        <w:rPr>
          <w:b/>
          <w:bCs/>
          <w:szCs w:val="18"/>
          <w:lang w:bidi="en-US"/>
        </w:rPr>
        <w:t>Appendix B</w:t>
      </w:r>
    </w:p>
    <w:p w14:paraId="326B220D" w14:textId="77777777" w:rsidR="008234E7" w:rsidRPr="00613B31" w:rsidRDefault="008234E7" w:rsidP="00C947CE">
      <w:pPr>
        <w:pStyle w:val="MDPI31text"/>
      </w:pPr>
      <w:r w:rsidRPr="00613B31">
        <w:t xml:space="preserve">All appendix sections must </w:t>
      </w:r>
      <w:r w:rsidR="00D514F0">
        <w:t>be cited in the main text. In the appendices, Figures, Tables, etc. should be labeled starting with “A”—e.g., Figure A1, Figure A2, etc.</w:t>
      </w:r>
    </w:p>
    <w:p w14:paraId="53062224" w14:textId="77777777" w:rsidR="008234E7" w:rsidRPr="00FA04F1" w:rsidRDefault="008234E7" w:rsidP="007C6AC5">
      <w:pPr>
        <w:pStyle w:val="MDPI21heading1"/>
        <w:ind w:left="0"/>
      </w:pPr>
      <w:r w:rsidRPr="00FA04F1">
        <w:t>References</w:t>
      </w:r>
    </w:p>
    <w:p w14:paraId="2D589B9E" w14:textId="77777777" w:rsidR="008234E7" w:rsidRPr="00325902" w:rsidRDefault="008234E7" w:rsidP="00CC4535">
      <w:pPr>
        <w:pStyle w:val="MDPI71References"/>
        <w:numPr>
          <w:ilvl w:val="0"/>
          <w:numId w:val="0"/>
        </w:numPr>
        <w:ind w:left="425"/>
      </w:pPr>
      <w:r w:rsidRPr="00325902">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325902">
        <w:t>ReferenceManager</w:t>
      </w:r>
      <w:proofErr w:type="spellEnd"/>
      <w:r w:rsidRPr="00325902">
        <w:t xml:space="preserve"> or Zotero to avoid typing mistakes and </w:t>
      </w:r>
      <w:r>
        <w:t>duplicated references. Include the digital object identifier (DOI) for all references where available.</w:t>
      </w:r>
    </w:p>
    <w:p w14:paraId="3B56BC63" w14:textId="77777777" w:rsidR="008234E7" w:rsidRPr="00325902" w:rsidRDefault="008234E7" w:rsidP="00CC4535">
      <w:pPr>
        <w:pStyle w:val="MDPI71References"/>
        <w:numPr>
          <w:ilvl w:val="0"/>
          <w:numId w:val="0"/>
        </w:numPr>
        <w:ind w:left="425"/>
      </w:pPr>
    </w:p>
    <w:p w14:paraId="09860074" w14:textId="77777777" w:rsidR="008234E7" w:rsidRPr="00325902" w:rsidRDefault="00403C70" w:rsidP="00CC4535">
      <w:pPr>
        <w:pStyle w:val="MDPI71References"/>
        <w:numPr>
          <w:ilvl w:val="0"/>
          <w:numId w:val="0"/>
        </w:numPr>
        <w:ind w:left="425"/>
      </w:pPr>
      <w:r>
        <w:t>Citations and references in the Supplementary Materials</w:t>
      </w:r>
      <w:r w:rsidR="00D514F0">
        <w:t xml:space="preserve"> are permitted </w:t>
      </w:r>
      <w:r w:rsidR="008234E7" w:rsidRPr="00325902">
        <w:t xml:space="preserve">provided that they also appear in the reference list here. </w:t>
      </w:r>
    </w:p>
    <w:p w14:paraId="74CC177D" w14:textId="77777777" w:rsidR="008234E7" w:rsidRPr="00325902" w:rsidRDefault="008234E7" w:rsidP="00CC4535">
      <w:pPr>
        <w:pStyle w:val="MDPI71References"/>
        <w:numPr>
          <w:ilvl w:val="0"/>
          <w:numId w:val="0"/>
        </w:numPr>
        <w:ind w:left="425"/>
      </w:pPr>
    </w:p>
    <w:p w14:paraId="54ADFCD6" w14:textId="77777777" w:rsidR="008234E7" w:rsidRPr="00325902" w:rsidRDefault="008234E7" w:rsidP="00CC4535">
      <w:pPr>
        <w:pStyle w:val="MDPI71References"/>
        <w:numPr>
          <w:ilvl w:val="0"/>
          <w:numId w:val="0"/>
        </w:numPr>
        <w:ind w:left="425"/>
      </w:pPr>
      <w:r w:rsidRPr="00325902">
        <w:t xml:space="preserve">In the text, reference numbers should be placed in square brackets </w:t>
      </w:r>
      <w:proofErr w:type="gramStart"/>
      <w:r w:rsidRPr="00325902">
        <w:t>[ ]</w:t>
      </w:r>
      <w:proofErr w:type="gramEnd"/>
      <w:r w:rsidR="00D514F0">
        <w:t xml:space="preserve"> and placed before the punctuation; for example </w:t>
      </w:r>
      <w:r w:rsidRPr="00325902">
        <w:t>[1], [1–3] or [1,3]. For embedded citations in the text with pagination, use both parentheses and brackets to indicate the reference number and page numbers; for example [5] (p. 10), or [6] (pp. 101–105).</w:t>
      </w:r>
    </w:p>
    <w:p w14:paraId="31C98345" w14:textId="77777777" w:rsidR="008234E7" w:rsidRPr="00325902" w:rsidRDefault="008234E7" w:rsidP="00CC4535">
      <w:pPr>
        <w:pStyle w:val="MDPI71References"/>
        <w:numPr>
          <w:ilvl w:val="0"/>
          <w:numId w:val="0"/>
        </w:numPr>
        <w:ind w:left="425"/>
      </w:pPr>
    </w:p>
    <w:p w14:paraId="1ABDCCA1" w14:textId="77777777" w:rsidR="008234E7" w:rsidRDefault="008234E7" w:rsidP="008234E7">
      <w:pPr>
        <w:pStyle w:val="MDPI71References"/>
        <w:numPr>
          <w:ilvl w:val="0"/>
          <w:numId w:val="4"/>
        </w:numPr>
        <w:ind w:left="425" w:hanging="425"/>
      </w:pPr>
      <w:r>
        <w:t xml:space="preserve">Author 1, A.B.; Author 2, C.D. Title of the article. </w:t>
      </w:r>
      <w:r>
        <w:rPr>
          <w:i/>
        </w:rPr>
        <w:t>Abbreviated Journal Name</w:t>
      </w:r>
      <w:r>
        <w:t xml:space="preserve"> </w:t>
      </w:r>
      <w:r>
        <w:rPr>
          <w:b/>
        </w:rPr>
        <w:t>Year</w:t>
      </w:r>
      <w:r>
        <w:t xml:space="preserve">, </w:t>
      </w:r>
      <w:r>
        <w:rPr>
          <w:i/>
        </w:rPr>
        <w:t>Volume</w:t>
      </w:r>
      <w:r>
        <w:t>, page range.</w:t>
      </w:r>
    </w:p>
    <w:p w14:paraId="7E5FF8CD" w14:textId="77777777" w:rsidR="008234E7" w:rsidRDefault="008234E7" w:rsidP="008234E7">
      <w:pPr>
        <w:pStyle w:val="MDPI71References"/>
        <w:numPr>
          <w:ilvl w:val="0"/>
          <w:numId w:val="4"/>
        </w:numPr>
        <w:ind w:left="425" w:hanging="425"/>
      </w:pPr>
      <w:r>
        <w:t xml:space="preserve">Author 1, A.; Author 2, B. Title of the chapter. In </w:t>
      </w:r>
      <w:r>
        <w:rPr>
          <w:i/>
        </w:rPr>
        <w:t>Book Title</w:t>
      </w:r>
      <w:r>
        <w:t>, 2nd ed.; Editor 1, A., Editor 2, B., Eds.; Publisher: Publisher Location, Country, 2007; Volume 3, pp. 154–196.</w:t>
      </w:r>
    </w:p>
    <w:p w14:paraId="42D8D924" w14:textId="77777777" w:rsidR="008234E7" w:rsidRDefault="008234E7" w:rsidP="008234E7">
      <w:pPr>
        <w:pStyle w:val="MDPI71References"/>
        <w:numPr>
          <w:ilvl w:val="0"/>
          <w:numId w:val="4"/>
        </w:numPr>
        <w:ind w:left="425" w:hanging="425"/>
      </w:pPr>
      <w:r>
        <w:t xml:space="preserve">Author 1, A.; Author 2, B. </w:t>
      </w:r>
      <w:r>
        <w:rPr>
          <w:i/>
        </w:rPr>
        <w:t>Book Title</w:t>
      </w:r>
      <w:r>
        <w:t>, 3rd ed.; Publisher: Publisher Location, Country, 2008; pp. 154–196.</w:t>
      </w:r>
    </w:p>
    <w:p w14:paraId="140F1FE9" w14:textId="77777777" w:rsidR="008234E7" w:rsidRPr="00325902" w:rsidRDefault="008234E7" w:rsidP="008234E7">
      <w:pPr>
        <w:pStyle w:val="MDPI71References"/>
        <w:numPr>
          <w:ilvl w:val="0"/>
          <w:numId w:val="3"/>
        </w:numPr>
        <w:ind w:left="425" w:hanging="425"/>
      </w:pPr>
      <w:r w:rsidRPr="00325902">
        <w:t xml:space="preserve">Author 1, A.B.; Author 2, C. Title of Unpublished Work. </w:t>
      </w:r>
      <w:r w:rsidRPr="00325902">
        <w:rPr>
          <w:i/>
        </w:rPr>
        <w:t>Abbreviated Journal Name</w:t>
      </w:r>
      <w:r w:rsidRPr="00FD4509">
        <w:t xml:space="preserve"> </w:t>
      </w:r>
      <w:r w:rsidR="003C6C73">
        <w:t>year,</w:t>
      </w:r>
      <w:r w:rsidR="003C6C73">
        <w:rPr>
          <w:i/>
        </w:rPr>
        <w:t xml:space="preserve"> phrase indicating stage of publication (submitted; accepted; in press)</w:t>
      </w:r>
      <w:r w:rsidRPr="00325902">
        <w:t>.</w:t>
      </w:r>
    </w:p>
    <w:p w14:paraId="2347DB5A" w14:textId="77777777" w:rsidR="008234E7" w:rsidRPr="00325902" w:rsidRDefault="008234E7" w:rsidP="008234E7">
      <w:pPr>
        <w:pStyle w:val="MDPI71References"/>
        <w:numPr>
          <w:ilvl w:val="0"/>
          <w:numId w:val="3"/>
        </w:numPr>
        <w:ind w:left="425" w:hanging="425"/>
      </w:pPr>
      <w:r w:rsidRPr="00325902">
        <w:t>Author 1, A.B. (University, City, State, Country); Author 2, C. (Institute, City, State, Country). Personal communication, 2012.</w:t>
      </w:r>
    </w:p>
    <w:p w14:paraId="16B6DDE5" w14:textId="77777777" w:rsidR="008234E7" w:rsidRPr="00325902" w:rsidRDefault="008234E7" w:rsidP="008234E7">
      <w:pPr>
        <w:pStyle w:val="MDPI71References"/>
        <w:numPr>
          <w:ilvl w:val="0"/>
          <w:numId w:val="3"/>
        </w:numPr>
        <w:ind w:left="425" w:hanging="425"/>
      </w:pPr>
      <w:r w:rsidRPr="00325902">
        <w:t xml:space="preserve">Author 1, A.B.; Author 2, C.D.; Author 3, E.F. Title of Presentation. </w:t>
      </w:r>
      <w:r w:rsidR="003C6C73">
        <w:t>In Proceedings of the Name of the Conference, Location of Conference, Country, Date of Conference (Day Month Year).</w:t>
      </w:r>
    </w:p>
    <w:p w14:paraId="006B57A3" w14:textId="77777777" w:rsidR="008234E7" w:rsidRPr="00325902" w:rsidRDefault="008234E7" w:rsidP="008234E7">
      <w:pPr>
        <w:pStyle w:val="MDPI71References"/>
        <w:numPr>
          <w:ilvl w:val="0"/>
          <w:numId w:val="3"/>
        </w:numPr>
        <w:ind w:left="425" w:hanging="425"/>
      </w:pPr>
      <w:r w:rsidRPr="00325902">
        <w:t>Author 1, A.B. Title of Thesis. Level of Thesis, Degree-Granting University, Location of University, Date of Completion.</w:t>
      </w:r>
    </w:p>
    <w:p w14:paraId="310DB998" w14:textId="77777777" w:rsidR="008234E7" w:rsidRDefault="008234E7" w:rsidP="008234E7">
      <w:pPr>
        <w:pStyle w:val="MDPI71References"/>
        <w:numPr>
          <w:ilvl w:val="0"/>
          <w:numId w:val="3"/>
        </w:numPr>
        <w:ind w:left="425" w:hanging="425"/>
      </w:pPr>
      <w:r w:rsidRPr="00325902">
        <w:t>Title of Site. Available online: URL (accessed on Day Month Year).</w:t>
      </w:r>
    </w:p>
    <w:sectPr w:rsidR="008234E7" w:rsidSect="00493C42">
      <w:headerReference w:type="even" r:id="rId43"/>
      <w:headerReference w:type="default" r:id="rId44"/>
      <w:footerReference w:type="even" r:id="rId45"/>
      <w:footerReference w:type="default" r:id="rId46"/>
      <w:headerReference w:type="first" r:id="rId47"/>
      <w:footerReference w:type="first" r:id="rId4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D2A9" w14:textId="77777777" w:rsidR="00E56596" w:rsidRDefault="00E56596">
      <w:pPr>
        <w:spacing w:line="240" w:lineRule="auto"/>
      </w:pPr>
      <w:r>
        <w:separator/>
      </w:r>
    </w:p>
  </w:endnote>
  <w:endnote w:type="continuationSeparator" w:id="0">
    <w:p w14:paraId="26B9E431" w14:textId="77777777" w:rsidR="00E56596" w:rsidRDefault="00E565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E2867" w14:textId="77777777" w:rsidR="00E56596" w:rsidRDefault="00E56596">
      <w:pPr>
        <w:spacing w:line="240" w:lineRule="auto"/>
      </w:pPr>
      <w:r>
        <w:separator/>
      </w:r>
    </w:p>
  </w:footnote>
  <w:footnote w:type="continuationSeparator" w:id="0">
    <w:p w14:paraId="0D447F4E" w14:textId="77777777" w:rsidR="00E56596" w:rsidRDefault="00E565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2"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4"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6"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4"/>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2"/>
  </w:num>
  <w:num w:numId="22" w16cid:durableId="854072697">
    <w:abstractNumId w:val="11"/>
  </w:num>
  <w:num w:numId="23" w16cid:durableId="1817184021">
    <w:abstractNumId w:val="6"/>
  </w:num>
  <w:num w:numId="24" w16cid:durableId="992948198">
    <w:abstractNumId w:val="0"/>
  </w:num>
  <w:num w:numId="25" w16cid:durableId="337851546">
    <w:abstractNumId w:val="8"/>
  </w:num>
  <w:num w:numId="26" w16cid:durableId="1782411150">
    <w:abstractNumId w:val="16"/>
  </w:num>
  <w:num w:numId="27" w16cid:durableId="226495456">
    <w:abstractNumId w:val="15"/>
  </w:num>
  <w:num w:numId="28" w16cid:durableId="19689673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42126"/>
    <w:rsid w:val="00042517"/>
    <w:rsid w:val="0004396C"/>
    <w:rsid w:val="000464C0"/>
    <w:rsid w:val="00063FD8"/>
    <w:rsid w:val="00085764"/>
    <w:rsid w:val="00090F33"/>
    <w:rsid w:val="000B4901"/>
    <w:rsid w:val="000C087A"/>
    <w:rsid w:val="000E440B"/>
    <w:rsid w:val="000F06EC"/>
    <w:rsid w:val="001017C4"/>
    <w:rsid w:val="001025EE"/>
    <w:rsid w:val="00106473"/>
    <w:rsid w:val="00110FAD"/>
    <w:rsid w:val="00114778"/>
    <w:rsid w:val="001269F2"/>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5C2C"/>
    <w:rsid w:val="002839A9"/>
    <w:rsid w:val="00286A06"/>
    <w:rsid w:val="002A152B"/>
    <w:rsid w:val="002A4EB7"/>
    <w:rsid w:val="002A61CE"/>
    <w:rsid w:val="002B4FF1"/>
    <w:rsid w:val="002C7018"/>
    <w:rsid w:val="0030668E"/>
    <w:rsid w:val="00325B73"/>
    <w:rsid w:val="00326141"/>
    <w:rsid w:val="00354155"/>
    <w:rsid w:val="00360668"/>
    <w:rsid w:val="00374CDA"/>
    <w:rsid w:val="003810D0"/>
    <w:rsid w:val="003920C8"/>
    <w:rsid w:val="00397126"/>
    <w:rsid w:val="003C6C73"/>
    <w:rsid w:val="003D25A3"/>
    <w:rsid w:val="003D5008"/>
    <w:rsid w:val="00401D30"/>
    <w:rsid w:val="00403C70"/>
    <w:rsid w:val="00410961"/>
    <w:rsid w:val="004210A6"/>
    <w:rsid w:val="0043494C"/>
    <w:rsid w:val="00437602"/>
    <w:rsid w:val="004377C4"/>
    <w:rsid w:val="00447EF5"/>
    <w:rsid w:val="00450614"/>
    <w:rsid w:val="00450F49"/>
    <w:rsid w:val="004563EA"/>
    <w:rsid w:val="0046106A"/>
    <w:rsid w:val="004650E0"/>
    <w:rsid w:val="00467A8D"/>
    <w:rsid w:val="00470C7F"/>
    <w:rsid w:val="0047409B"/>
    <w:rsid w:val="00493C42"/>
    <w:rsid w:val="004B1B47"/>
    <w:rsid w:val="004C5465"/>
    <w:rsid w:val="004F2792"/>
    <w:rsid w:val="00501EA0"/>
    <w:rsid w:val="00502A92"/>
    <w:rsid w:val="005266FB"/>
    <w:rsid w:val="005535B5"/>
    <w:rsid w:val="00563465"/>
    <w:rsid w:val="00563891"/>
    <w:rsid w:val="005822BA"/>
    <w:rsid w:val="005829BC"/>
    <w:rsid w:val="005927D5"/>
    <w:rsid w:val="00597F5E"/>
    <w:rsid w:val="005B28AD"/>
    <w:rsid w:val="005D46E6"/>
    <w:rsid w:val="005E5B92"/>
    <w:rsid w:val="005F68C7"/>
    <w:rsid w:val="0061784A"/>
    <w:rsid w:val="00643400"/>
    <w:rsid w:val="00692393"/>
    <w:rsid w:val="006959A5"/>
    <w:rsid w:val="006C5E32"/>
    <w:rsid w:val="006D6162"/>
    <w:rsid w:val="006E2CEA"/>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61398"/>
    <w:rsid w:val="00881811"/>
    <w:rsid w:val="00893298"/>
    <w:rsid w:val="00893C77"/>
    <w:rsid w:val="008A1960"/>
    <w:rsid w:val="008A4AC7"/>
    <w:rsid w:val="008A5B47"/>
    <w:rsid w:val="008B2594"/>
    <w:rsid w:val="008C1038"/>
    <w:rsid w:val="008D089F"/>
    <w:rsid w:val="008F22B0"/>
    <w:rsid w:val="00902500"/>
    <w:rsid w:val="00905B2C"/>
    <w:rsid w:val="009322D3"/>
    <w:rsid w:val="00947C21"/>
    <w:rsid w:val="00957D90"/>
    <w:rsid w:val="0096405D"/>
    <w:rsid w:val="0097113B"/>
    <w:rsid w:val="00980365"/>
    <w:rsid w:val="00993F1A"/>
    <w:rsid w:val="00993F75"/>
    <w:rsid w:val="009950A0"/>
    <w:rsid w:val="00996B51"/>
    <w:rsid w:val="009A07D5"/>
    <w:rsid w:val="009A6088"/>
    <w:rsid w:val="009C2536"/>
    <w:rsid w:val="009C440B"/>
    <w:rsid w:val="009F0B76"/>
    <w:rsid w:val="009F133D"/>
    <w:rsid w:val="009F1428"/>
    <w:rsid w:val="009F70E6"/>
    <w:rsid w:val="00A02F5B"/>
    <w:rsid w:val="00A16C1E"/>
    <w:rsid w:val="00A24CF3"/>
    <w:rsid w:val="00A26CBC"/>
    <w:rsid w:val="00A65D98"/>
    <w:rsid w:val="00A704ED"/>
    <w:rsid w:val="00A81351"/>
    <w:rsid w:val="00AA250E"/>
    <w:rsid w:val="00AA77F2"/>
    <w:rsid w:val="00AA7ADF"/>
    <w:rsid w:val="00AB607D"/>
    <w:rsid w:val="00AC4FF0"/>
    <w:rsid w:val="00AC67B6"/>
    <w:rsid w:val="00AD15FF"/>
    <w:rsid w:val="00AD7526"/>
    <w:rsid w:val="00AE7DCF"/>
    <w:rsid w:val="00AF2734"/>
    <w:rsid w:val="00B05F0F"/>
    <w:rsid w:val="00B14CF1"/>
    <w:rsid w:val="00B2307F"/>
    <w:rsid w:val="00B243F3"/>
    <w:rsid w:val="00B505FD"/>
    <w:rsid w:val="00B60709"/>
    <w:rsid w:val="00B62AA6"/>
    <w:rsid w:val="00B63C93"/>
    <w:rsid w:val="00B63D14"/>
    <w:rsid w:val="00B742A1"/>
    <w:rsid w:val="00B9123A"/>
    <w:rsid w:val="00B9439F"/>
    <w:rsid w:val="00BA02BE"/>
    <w:rsid w:val="00BA1A64"/>
    <w:rsid w:val="00BA39FB"/>
    <w:rsid w:val="00BB6177"/>
    <w:rsid w:val="00BC4136"/>
    <w:rsid w:val="00BC7BB3"/>
    <w:rsid w:val="00BD7F6E"/>
    <w:rsid w:val="00C07851"/>
    <w:rsid w:val="00C07A27"/>
    <w:rsid w:val="00C11B88"/>
    <w:rsid w:val="00C21B46"/>
    <w:rsid w:val="00C22E2D"/>
    <w:rsid w:val="00C309D3"/>
    <w:rsid w:val="00C33AF0"/>
    <w:rsid w:val="00C357AC"/>
    <w:rsid w:val="00C53FF9"/>
    <w:rsid w:val="00C62598"/>
    <w:rsid w:val="00C637D0"/>
    <w:rsid w:val="00C70ACA"/>
    <w:rsid w:val="00C8304D"/>
    <w:rsid w:val="00C947CE"/>
    <w:rsid w:val="00CA172A"/>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1E38"/>
    <w:rsid w:val="00D71C3F"/>
    <w:rsid w:val="00D75C2E"/>
    <w:rsid w:val="00D86CC8"/>
    <w:rsid w:val="00D92634"/>
    <w:rsid w:val="00D93535"/>
    <w:rsid w:val="00D978AB"/>
    <w:rsid w:val="00DA103B"/>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3068A"/>
    <w:rsid w:val="00F44B6F"/>
    <w:rsid w:val="00F56E8A"/>
    <w:rsid w:val="00F6156E"/>
    <w:rsid w:val="00F773B6"/>
    <w:rsid w:val="00F90BBB"/>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img.mdpi.org/data/contributor-role-instruction.pdf"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2.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_rels/header3.xml.rels><?xml version="1.0" encoding="UTF-8" standalone="yes"?>
<Relationships xmlns="http://schemas.openxmlformats.org/package/2006/relationships"><Relationship Id="rId2" Type="http://schemas.openxmlformats.org/officeDocument/2006/relationships/image" Target="media/image37.png"/><Relationship Id="rId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3403</TotalTime>
  <Pages>1</Pages>
  <Words>3103</Words>
  <Characters>1769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lly Tran</dc:creator>
  <cp:keywords/>
  <dc:description/>
  <cp:lastModifiedBy>Tuan Anh Tran</cp:lastModifiedBy>
  <cp:revision>13</cp:revision>
  <dcterms:created xsi:type="dcterms:W3CDTF">2022-03-02T16:59:00Z</dcterms:created>
  <dcterms:modified xsi:type="dcterms:W3CDTF">2022-04-07T09:23:00Z</dcterms:modified>
</cp:coreProperties>
</file>